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หลักการเขียนโปรแกรม</w:t>
      </w:r>
      <w:r>
        <w:t xml:space="preserve"> </w:t>
      </w:r>
      <w:r>
        <w:t xml:space="preserve">(ปี1)</w:t>
      </w:r>
    </w:p>
    <w:p>
      <w:pPr>
        <w:pStyle w:val="Date"/>
      </w:pPr>
      <w:r>
        <w:t xml:space="preserve">วันพุธที่</w:t>
      </w:r>
      <w:r>
        <w:t xml:space="preserve"> </w:t>
      </w:r>
      <w:r>
        <w:t xml:space="preserve">6</w:t>
      </w:r>
      <w:r>
        <w:t xml:space="preserve"> </w:t>
      </w:r>
      <w:r>
        <w:t xml:space="preserve">ตุลาคม</w:t>
      </w:r>
      <w:r>
        <w:t xml:space="preserve"> </w:t>
      </w:r>
      <w:r>
        <w:t xml:space="preserve">2564</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ด็ก ๆ ถ้าเข้ามาแล้วให้เปิดจอวิดีโอ พี่ล่ามได้ยินเสียงอาจารย์ไหม การ์ตูนได้ยินเสียงอา</w:t>
      </w:r>
    </w:p>
    <w:p>
      <w:pPr>
        <w:pStyle w:val="BodyText"/>
      </w:pPr>
      <w:r>
        <w:t xml:space="preserve">(ล่าม) ได้ยินค่ะ</w:t>
      </w:r>
    </w:p>
    <w:p>
      <w:pPr>
        <w:pStyle w:val="BodyText"/>
      </w:pPr>
      <w:r>
        <w:t xml:space="preserve">(อาจารย์สุธิรา) โอเค กลัวไม่ได้ยิน ในห้องไม่ค่อยได้ยินเสียงของตัวเเปิดจอด้วยนะคะ จะได้รู้ว่าใครเข้ามาแล้วบ้าง โอเค 14 คน รวมพี่ล่ามแล้วคนอื่น ๆ กำลังทยระหว่างรอเพื่อน ๆ เเด็ก ๆ อยากทราบว่าใครเคยเขียนโปรแกรมมาแล้วบ้าง ให้ตอบในแช็ต เคยเขียน เคยภาษาอะไรมา ใครยังไม่เคย ก็ให้ตอบว่าไม่เคย โอเคไหมคะ เข้าไปตอบในแช็ตเลยค่ะ วเคยเขียนมาแล้ว เคยเขียนโปรแกรมภาษาอะไร เขียนลงไปอย่างนี้ เข้าใจไหมคะ ถ้าไม่เคย ก็บอกว่ายังไม่เคย ให้… เดชาพลพิมพ์แบบพิมพ์สัมผัสได้ไหมได้ไหม ลูก</w:t>
      </w:r>
    </w:p>
    <w:p>
      <w:pPr>
        <w:pStyle w:val="BodyText"/>
      </w:pPr>
      <w:r>
        <w:t xml:space="preserve">(เดชาพล) ได้ครับ อาจารย์</w:t>
      </w:r>
    </w:p>
    <w:p>
      <w:pPr>
        <w:pStyle w:val="BodyText"/>
      </w:pPr>
      <w:r>
        <w:t xml:space="preserve">(อาจารย์สุธิรา) ได้อยู่ใช่ไหม ถ้าใช้ ตอนนี้ใช้คอมฯ ครับ</w:t>
      </w:r>
    </w:p>
    <w:p>
      <w:pPr>
        <w:pStyle w:val="BodyText"/>
      </w:pPr>
      <w:r>
        <w:t xml:space="preserve">(อาจารย์สุธิรา) อ๋อใช้คอมฯ อย่างนั้นก็พิมพ์ได้อยู่นะ สันติภาพตอบมาแล้ว ยังไม่เคยครับ สันติภาพมาจากไหน มาจากโรงเรียนอะไรครับ</w:t>
      </w:r>
    </w:p>
    <w:p>
      <w:pPr>
        <w:pStyle w:val="BodyText"/>
      </w:pPr>
      <w:r>
        <w:t xml:space="preserve">(นักศึกษาชาย) จบจากโรงเรียนบางละมุง จังหวัดชลบุรีครับผม</w:t>
      </w:r>
    </w:p>
    <w:p>
      <w:pPr>
        <w:pStyle w:val="BodyText"/>
      </w:pPr>
      <w:r>
        <w:t xml:space="preserve">(อาจารย์สุธิรา) บางละมุง นั่นหรือครับ</w:t>
      </w:r>
    </w:p>
    <w:p>
      <w:pPr>
        <w:pStyle w:val="BodyText"/>
      </w:pPr>
      <w:r>
        <w:t xml:space="preserve">(สันติภาพ) ครับ จากคนปกติครับ จาก ม.ปลายครับ</w:t>
      </w:r>
    </w:p>
    <w:p>
      <w:pPr>
        <w:pStyle w:val="BodyText"/>
      </w:pPr>
      <w:r>
        <w:t xml:space="preserve">(อาจารย์สุธิราศิริรัตน์ล่ะคะ ศิริรัตน์จบจากโรงเรียนอะไรลูก</w:t>
      </w:r>
    </w:p>
    <w:p>
      <w:pPr>
        <w:pStyle w:val="BodyText"/>
      </w:pPr>
      <w:r>
        <w:t xml:space="preserve">(นักศึกษาหญิง) จบจาก กศน.</w:t>
      </w:r>
    </w:p>
    <w:p>
      <w:pPr>
        <w:pStyle w:val="BodyText"/>
      </w:pPr>
      <w:r>
        <w:t xml:space="preserve">(อาจารย์สุธิรา) กศน. กัญญาณัฐเรียนมาแล้วภาษา C กัญญาณัฐอยู่โรงเรียนอะไรนะ เรียนโรงเรียนไหนโรงเรีกัญญาณัฐไม่ได้ยินหรือลูก มุกได้ยินไหม มุกไม่ได้ยินเสียงแม่หรือ ไมค์มีปัญหา โอเค ๆ ไม่เป็นอะไร โอเคค่ะ อย่างนั้นก็พิมพ์ตอบได้ยินอยู่แต่ไมค์ใช้ไม่ได้ โอเค ๆ คนอื่น ๆ ตอบมาได้เลยนะคะ เดชาพลก็ สิริรัตน์, สันติภาพ Alphabetgo คนอื่นหายไปไหนหมด เพื่อน ๆ หายไปไหนหมด fՑเՑคอมฯ หรือใช้อะไรเอ่ย</w:t>
      </w:r>
    </w:p>
    <w:p>
      <w:pPr>
        <w:pStyle w:val="BodyText"/>
      </w:pPr>
      <w:r>
        <w:t xml:space="preserve">(สันติภาพ) ผมใช้โทร</w:t>
      </w:r>
    </w:p>
    <w:p>
      <w:pPr>
        <w:pStyle w:val="BodyText"/>
      </w:pPr>
      <w:r>
        <w:t xml:space="preserve">(นักศึกษาชาย) ใช้โทรศัพท์มือถือครับ เมื่อวานที่นั่งอยู่ DSS ใช่สันติภาพไหมลูก</w:t>
      </w:r>
    </w:p>
    <w:p>
      <w:pPr>
        <w:pStyle w:val="BodyText"/>
      </w:pPr>
      <w:r>
        <w:t xml:space="preserve">(สันติภาพ) ใ</w:t>
      </w:r>
    </w:p>
    <w:p>
      <w:pPr>
        <w:pStyle w:val="BodyText"/>
      </w:pPr>
      <w:r>
        <w:t xml:space="preserve">(อาจารย์สุธิรา) แล้วทำไมไม่ใช้ไอ้อะไรนะ</w:t>
      </w:r>
    </w:p>
    <w:p>
      <w:pPr>
        <w:pStyle w:val="BodyText"/>
      </w:pPr>
      <w:r>
        <w:t xml:space="preserve">(นักศึกษาชาย) คอมพิวไมค์คอมฯ ของผมมันมีปัญหาครับ</w:t>
      </w:r>
    </w:p>
    <w:p>
      <w:pPr>
        <w:pStyle w:val="BodyText"/>
      </w:pPr>
      <w:r>
        <w:t xml:space="preserve">(อาจารย์สุธิรา) อ๋อ</w:t>
      </w:r>
    </w:p>
    <w:p>
      <w:pPr>
        <w:pStyle w:val="BodyText"/>
      </w:pPr>
      <w:r>
        <w:t xml:space="preserve">(นักศึกษ ต่อไมค์ไม่ได้ครับ</w:t>
      </w:r>
    </w:p>
    <w:p>
      <w:pPr>
        <w:pStyle w:val="BodyText"/>
      </w:pPr>
      <w:r>
        <w:t xml:space="preserve">(อาจารย์สุธิรา) โอเคค่ะ</w:t>
      </w:r>
    </w:p>
    <w:p>
      <w:pPr>
        <w:pStyle w:val="BodyText"/>
      </w:pPr>
      <w:r>
        <w:t xml:space="preserve">(อาจารย์สุธิรา) ไม่เป็นไรเรายังไม่เขียนนะคะ เพราะความจริงถ้าเขียนก็ให้มาใช้ห้องแล็บ เพราะแม่จดูด้วยว่าใครเขียนได้ไม่ได้ แต่ทีนี้ ปัญหาคือเรายังใช้แล็บไม่ได้ Alfabetgod ใช้คอมฯ หรือใช้มือถือลูก</w:t>
      </w:r>
    </w:p>
    <w:p>
      <w:pPr>
        <w:pStyle w:val="BodyText"/>
      </w:pPr>
      <w:r>
        <w:t xml:space="preserve">(นักศึกษาชาย) มือถือครับผม</w:t>
      </w:r>
    </w:p>
    <w:p>
      <w:pPr>
        <w:pStyle w:val="BodyText"/>
      </w:pPr>
      <w:r>
        <w:t xml:space="preserve">(อาจารย์สุธิรา) โน้ตบุ๊ก อ๋อ โอเค สิริรัตน์ใช้อะไร โทรศัพท์</w:t>
      </w:r>
    </w:p>
    <w:p>
      <w:pPr>
        <w:pStyle w:val="BodyText"/>
      </w:pPr>
      <w:r>
        <w:t xml:space="preserve">(นักศึกษาหญิง) โทรศัพท์ค่ะ</w:t>
      </w:r>
    </w:p>
    <w:p>
      <w:pPr>
        <w:pStyle w:val="BodyText"/>
      </w:pPr>
      <w:r>
        <w:t xml:space="preserve">(มุก มุกใช้อะไรลูก พิมพ์มาบอกก็ได้ กัญญาณัฐ มุก ตอนนี้ที่เห็นหน้ากันมี 1, 2, 3, 4, 5 5 คนนะคะ หายไปไหนหมที่เหลือล่ะ พี่ล่ามทั้งนั้นเลยนะ เด็ก ๆ หายไปไหนหมด</w:t>
      </w:r>
    </w:p>
    <w:p>
      <w:pPr>
        <w:pStyle w:val="BodyText"/>
      </w:pPr>
      <w:r>
        <w:t xml:space="preserve">(ล่าม) หนูไม่เห็นเด็กหูหนวกเลยค่ะตอนนี้</w:t>
      </w:r>
    </w:p>
    <w:p>
      <w:pPr>
        <w:pStyle w:val="BodyText"/>
      </w:pPr>
      <w:r>
        <w:t xml:space="preserve">(อาจารย์สุธิรา) ตอนนี้หายเกลี้ยงเลย</w:t>
      </w:r>
    </w:p>
    <w:p>
      <w:pPr>
        <w:pStyle w:val="BodyText"/>
      </w:pPr>
      <w:r>
        <w:t xml:space="preserve">(ล่าม) เด็กหูหนวกไปไหนหมด</w:t>
      </w:r>
    </w:p>
    <w:p>
      <w:pPr>
        <w:pStyle w:val="BodyText"/>
      </w:pPr>
      <w:r>
        <w:t xml:space="preserve">(อาจารย์สุธิรา) เดี๋ยวกำลังตาม รอเพื่อน ๆ แป๊บห</w:t>
      </w:r>
    </w:p>
    <w:p>
      <w:pPr>
        <w:pStyle w:val="BodyText"/>
      </w:pPr>
      <w:r>
        <w:t xml:space="preserve">(อาจารย์สุธิรา) อ๋อ มุกใช้ มุกมีคอมพิวเตอร์อยู่นะ เดชาพลมีคอมพิวเตอร์อยู่ใช่ไหมครับ</w:t>
      </w:r>
    </w:p>
    <w:p>
      <w:pPr>
        <w:pStyle w:val="BodyText"/>
      </w:pPr>
      <w:r>
        <w:t xml:space="preserve">(เดชาพล) ครับ อาจารย์</w:t>
      </w:r>
    </w:p>
    <w:p>
      <w:pPr>
        <w:pStyle w:val="BodyText"/>
      </w:pPr>
      <w:r>
        <w:t xml:space="preserve">(อาจารย์สุธิรา) มีไหมลูก มีนะครับ โอเค เดี๋ยวรออีกสัก 10 นาทีนะ รอเพื่อน ๆ มา ตอนนี้ผ่อนคลาย เด็ก ๆ จะทำอะไรก่อนก็ได้ อีก 10 นาทีค่อยมาเจอกันใหม่ พี่การ์ตูนพักก่อนกเด็ก ๆ ยังไม่เข้ามา</w:t>
      </w:r>
    </w:p>
    <w:p>
      <w:pPr>
        <w:pStyle w:val="BodyText"/>
      </w:pPr>
      <w:r>
        <w:t xml:space="preserve">(ล่าม) เด็กหูฯ หายไปไหนหมดเลยันทกานต์</w:t>
      </w:r>
    </w:p>
    <w:p>
      <w:pPr>
        <w:pStyle w:val="BodyText"/>
      </w:pPr>
      <w:r>
        <w:t xml:space="preserve">(ล่าม) เหลือแต่หูหนวก</w:t>
      </w:r>
    </w:p>
    <w:p>
      <w:pPr>
        <w:pStyle w:val="BodyText"/>
      </w:pPr>
      <w:r>
        <w:t xml:space="preserve">(อาจารย์สุธิรา) เมื่อวานเขาก็มีเรียนไง ก็แจ้งไว้แล้ว</w:t>
      </w:r>
    </w:p>
    <w:p>
      <w:pPr>
        <w:pStyle w:val="BodyText"/>
      </w:pPr>
      <w:r>
        <w:t xml:space="preserve">(ล่าม) อ๋อค่ะ</w:t>
      </w:r>
    </w:p>
    <w:p>
      <w:pPr>
        <w:pStyle w:val="BodyText"/>
      </w:pPr>
      <w:r>
        <w:t xml:space="preserve">(อาจารย์สุธิรไม่เข้า</w:t>
      </w:r>
    </w:p>
    <w:p>
      <w:pPr>
        <w:pStyle w:val="BodyText"/>
      </w:pPr>
      <w:r>
        <w:t xml:space="preserve">(ล่าม) เกรงใจเด็กหูดีเลย อาจารย์ด้วย</w:t>
      </w:r>
    </w:p>
    <w:p>
      <w:pPr>
        <w:pStyle w:val="BodyText"/>
      </w:pPr>
      <w:r>
        <w:t xml:space="preserve">(อาจารย์สุธิรา) หรือเน็ตที่หอเขามีปัญหาหรือเปล่า</w:t>
      </w:r>
    </w:p>
    <w:p>
      <w:pPr>
        <w:pStyle w:val="BodyText"/>
      </w:pPr>
      <w:r>
        <w:t xml:space="preserve">(ล่าม) อ๋อ อันนี้ส่วนใหญ่เด็กอยู่หอใช่ไหมคะ</w:t>
      </w:r>
    </w:p>
    <w:p>
      <w:pPr>
        <w:pStyle w:val="BodyText"/>
      </w:pPr>
      <w:r>
        <w:t xml:space="preserve">(อาจารย์สุธิรา) ใช่ ๆ เพราะปี จะให้เด็กมาแล้ว มันมาก่อนที่เขาจะประกาศไง เด็กมาแล้ว</w:t>
      </w:r>
    </w:p>
    <w:p>
      <w:pPr>
        <w:pStyle w:val="BodyText"/>
      </w:pPr>
      <w:r>
        <w:t xml:space="preserve">(ล่าม) ค่ะ ก็เลยต้องอยู่หอนะ</w:t>
      </w:r>
    </w:p>
    <w:p>
      <w:pPr>
        <w:pStyle w:val="BodyText"/>
      </w:pPr>
      <w:r>
        <w:t xml:space="preserve">(อาจารย์ปัญหาเน็ตมันจะไม่ค่อยเวิร์กเท่าไร</w:t>
      </w:r>
    </w:p>
    <w:p>
      <w:pPr>
        <w:pStyle w:val="BodyText"/>
      </w:pPr>
      <w:r>
        <w:t xml:space="preserve">(ล่าม) อ๋อค่ะ เข้าใจค่ะ อาจารย์ หนูรอได้ ๆ</w:t>
      </w:r>
    </w:p>
    <w:p>
      <w:pPr>
        <w:pStyle w:val="BodyText"/>
      </w:pPr>
      <w:r>
        <w:t xml:space="preserve">(อาจารย์สุธิรา) ก็มันน่าจะเป็นเหมือนพอเด็กส่วนใหญ่อยู่หอนะ แลพร้อม ๆ กัน เขาก็จะดึงสัญญาณ</w:t>
      </w:r>
    </w:p>
    <w:p>
      <w:pPr>
        <w:pStyle w:val="BodyText"/>
      </w:pPr>
      <w:r>
        <w:t xml:space="preserve">(ล่าม) ค่ะ</w:t>
      </w:r>
    </w:p>
    <w:p>
      <w:pPr>
        <w:pStyle w:val="BodyText"/>
      </w:pPr>
      <w:r>
        <w:t xml:space="preserve">(อาจารย์สุธิรา) น่าจะติดปัญหานี้</w:t>
      </w:r>
    </w:p>
    <w:p>
      <w:pPr>
        <w:pStyle w:val="BodyText"/>
      </w:pPr>
      <w:r>
        <w:t xml:space="preserve">(ล่าม) ค่ะ ได้ค่ะอาจารย์</w:t>
      </w:r>
    </w:p>
    <w:p>
      <w:pPr>
        <w:pStyle w:val="BodyText"/>
      </w:pPr>
      <w:r>
        <w:t xml:space="preserve">(อาจารย์สุธิรา) เราต้องได้รอแล้วล่ะ เพราะเมื่อวานเขาก็เข้ากันอยู่เพราะแจ้งแล้ว พี่ ๆ ก็บอกว่าแจ้งแล้ว</w:t>
      </w:r>
    </w:p>
    <w:p>
      <w:pPr>
        <w:pStyle w:val="BodyText"/>
      </w:pPr>
      <w:r>
        <w:t xml:space="preserve">(ล่าม) ค่ะ</w:t>
      </w:r>
    </w:p>
    <w:p>
      <w:pPr>
        <w:pStyle w:val="BodyText"/>
      </w:pPr>
      <w:r>
        <w:t xml:space="preserve">(อาจารย์สุธิรา) คนที่ยังไม่เข้เขาก็มีเรียน</w:t>
      </w:r>
    </w:p>
    <w:p>
      <w:pPr>
        <w:pStyle w:val="BodyText"/>
      </w:pPr>
      <w:r>
        <w:t xml:space="preserve">(ล่าม) อ๋อค่ะ เสาร์-อาทิตย์มีเรียนด้วยหรือคะอาจารย์</w:t>
      </w:r>
    </w:p>
    <w:p>
      <w:pPr>
        <w:pStyle w:val="BodyText"/>
      </w:pPr>
      <w:r>
        <w:t xml:space="preserve">(อาจารย์สุธิรา) เป็นของอะไรนะ วิชา 71ภาษาไทยเพื่อการสื่อสารไง</w:t>
      </w:r>
    </w:p>
    <w:p>
      <w:pPr>
        <w:pStyle w:val="BodyText"/>
      </w:pPr>
      <w:r>
        <w:t xml:space="preserve">(ล่าม) อ๋อค่ะ</w:t>
      </w:r>
    </w:p>
    <w:p>
      <w:pPr>
        <w:pStyle w:val="BodyText"/>
      </w:pPr>
      <w:r>
        <w:t xml:space="preserve">(อาจารย์สุธิรา) เพราะอันนั้นเขารวมหลายเซรวม</w:t>
      </w:r>
    </w:p>
    <w:p>
      <w:pPr>
        <w:pStyle w:val="BodyText"/>
      </w:pPr>
      <w:r>
        <w:t xml:space="preserve">(ล่าม) ก็เลยต้องเอาน้องหูหนวกเรียนรวมด้วยเลยทีเดียว</w:t>
      </w:r>
    </w:p>
    <w:p>
      <w:pPr>
        <w:pStyle w:val="BodyText"/>
      </w:pPr>
      <w:r>
        <w:t xml:space="preserve">(อาจารย์สุธิรา) ใช่ มีเจ้ามินท์เข้ามาแล้วคนหนึ่ง มินทเปิดจอ นั่นน่ะสิ เห็นแฝดแจ้งว่ากลับบ้านนี่ แล้วกลับมาหรือยัง</w:t>
      </w:r>
    </w:p>
    <w:p>
      <w:pPr>
        <w:pStyle w:val="BodyText"/>
      </w:pPr>
      <w:r>
        <w:t xml:space="preserve">(เจ้าหน้าที่) น่าจะยัง</w:t>
      </w:r>
    </w:p>
    <w:p>
      <w:pPr>
        <w:pStyle w:val="BodyText"/>
      </w:pPr>
      <w:r>
        <w:t xml:space="preserve">(อาจารย์สุธิรา) อ๋อ ไม่ใช่เธอไปฉีดวัคซีนหรือวันนี้น เธอบอกว่า… พ่อเขาเรียกกลับน่ะ น่าจะไปฉีดวัคซีนไหม เจ้านั่นน่ะสิ ไปไหนกันหมด นักเรียนหาย แย่แล้ว เด็ก ๆ เด็ก ๆ ไปไหนกันหมด มาแล้ว มาแล้ว เจ้าแฝดมาแล้ว สวัสดีจ้ะ นอนอยู่ มาช้านี่ มาช้า มาสาย มาสาย พี่การ์ตูนบอกสิแฝดมาสาย</w:t>
      </w:r>
    </w:p>
    <w:p>
      <w:pPr>
        <w:pStyle w:val="BodyText"/>
      </w:pPr>
      <w:r>
        <w:t xml:space="preserve">[เสียงหัวเราะ]</w:t>
      </w:r>
    </w:p>
    <w:p>
      <w:pPr>
        <w:pStyle w:val="BodyText"/>
      </w:pPr>
      <w:r>
        <w:t xml:space="preserve">(อาจารย์สุธิรา) ทำอะไรอยู่ นอนเพิ่งตื่น</w:t>
      </w:r>
    </w:p>
    <w:p>
      <w:pPr>
        <w:pStyle w:val="BodyText"/>
      </w:pPr>
      <w:r>
        <w:t xml:space="preserve">(ล่าม) นอนเพิ่งตื่นครับ</w:t>
      </w:r>
    </w:p>
    <w:p>
      <w:pPr>
        <w:pStyle w:val="BodyText"/>
      </w:pPr>
      <w:r>
        <w:t xml:space="preserve">(อาจารย์สุธิรา) กลับบ้านแล้วนอนตื่นสายเด้อ</w:t>
      </w:r>
    </w:p>
    <w:p>
      <w:pPr>
        <w:pStyle w:val="BodyText"/>
      </w:pPr>
      <w:r>
        <w:t xml:space="preserve">(ล่าม) ใช่ครับ</w:t>
      </w:r>
    </w:p>
    <w:p>
      <w:pPr>
        <w:pStyle w:val="BodyText"/>
      </w:pPr>
      <w:r>
        <w:t xml:space="preserve">(อาจารย์สุธิรา) อยู่หอ…</w:t>
      </w:r>
    </w:p>
    <w:p>
      <w:pPr>
        <w:pStyle w:val="BodyText"/>
      </w:pPr>
      <w:r>
        <w:t xml:space="preserve">(ล่าม) ต้องขอโทด้วยครับ อ๋อ ตอนนี้ผมอยู่บ้านครับ ก็เลยตื่นสาย ครับ ใช่ครับ สะโหล สะเหลมาก</w:t>
      </w:r>
    </w:p>
    <w:p>
      <w:pPr>
        <w:pStyle w:val="BodyText"/>
      </w:pPr>
      <w:r>
        <w:t xml:space="preserve">(อาจารย์สุธิรา) โหลงเหลงมากเลยวันนี้สมาชิก เพื่อน ๆ เขายังไม่เข้ามา ตอนนี้มีแต่เด็กตาฯ กับเด็กปกติ เริ่มเข้ามาแล้ว ๆ จันทกานต์ เข้ามาแล้วเปิดกล้อง บอกเพื่อนเปิดกล้อง อย่างนั้นแฝดเข้ามาแล้วถามแฝด แฝดเคยเรียนเขียนโปรแกรมมาหรือยัง เคยเรียนไหม</w:t>
      </w:r>
    </w:p>
    <w:p>
      <w:pPr>
        <w:pStyle w:val="BodyText"/>
      </w:pPr>
      <w:r>
        <w:t xml:space="preserve">(ล่าม) เคยครับ</w:t>
      </w:r>
    </w:p>
    <w:p>
      <w:pPr>
        <w:pStyle w:val="BodyText"/>
      </w:pPr>
      <w:r>
        <w:t xml:space="preserve">(อาจารย์สุธิรา) เคยเขียนโปรแกรมภาษาอะไรมาก่อน ตอบได้ไหม</w:t>
      </w:r>
    </w:p>
    <w:p>
      <w:pPr>
        <w:pStyle w:val="BodyText"/>
      </w:pPr>
      <w:r>
        <w:t xml:space="preserve">(ล่าม) คือ ทางแฝดไม่ค่อยชัดน่ะค่ะ เดี๋ยวอย่างเพิ่งนะคะ</w:t>
      </w:r>
    </w:p>
    <w:p>
      <w:pPr>
        <w:pStyle w:val="BodyText"/>
      </w:pPr>
      <w:r>
        <w:t xml:space="preserve">(อาจารย์สุธิรา) บอกเขาทำมือช้า ๆ ให้น้อง บอกน้องเอาภาพพื้นหลังออก</w:t>
      </w:r>
    </w:p>
    <w:p>
      <w:pPr>
        <w:pStyle w:val="BodyText"/>
      </w:pPr>
      <w:r>
        <w:t xml:space="preserve">(ล่าม) อ๋อ เอาออกแล้วครับ</w:t>
      </w:r>
    </w:p>
    <w:p>
      <w:pPr>
        <w:pStyle w:val="BodyText"/>
      </w:pPr>
      <w:r>
        <w:t xml:space="preserve">(อาจารย์สุธิรา) ภาษาอะไร เคยเรียนภาษาอะไรมาลูก</w:t>
      </w:r>
    </w:p>
    <w:p>
      <w:pPr>
        <w:pStyle w:val="BodyText"/>
      </w:pPr>
      <w:r>
        <w:t xml:space="preserve">(ล่าม) ก็คือเหมือนกับทำเป็นวิชา… เอ้า ภาพน้องหาย สักครู่นะคะ</w:t>
      </w:r>
    </w:p>
    <w:p>
      <w:pPr>
        <w:pStyle w:val="BodyText"/>
      </w:pPr>
      <w:r>
        <w:t xml:space="preserve">(อาจารย์สุธิรา) ภากรณ์ ถามภากรณ์บ้าง เมื่อกี้กล้องมันแบบสลับน่ะ ก็เลยภาพมันฟรึ่บไป เอาใหม่ได้ไหม เดี๋ยวพูดให้</w:t>
      </w:r>
    </w:p>
    <w:p>
      <w:pPr>
        <w:pStyle w:val="BodyText"/>
      </w:pPr>
      <w:r>
        <w:t xml:space="preserve">(อาจารย์สุธิรา) อ๋อ ถามภากรณ์ว่าเคยเรียนไหม หูหนวก ภากรณ์ หูตึง เป็นคนหูตึง</w:t>
      </w:r>
    </w:p>
    <w:p>
      <w:pPr>
        <w:pStyle w:val="BodyText"/>
      </w:pPr>
      <w:r>
        <w:t xml:space="preserve">(อาจารย์สุธิรา) ใช่ ๆ</w:t>
      </w:r>
    </w:p>
    <w:p>
      <w:pPr>
        <w:pStyle w:val="BodyText"/>
      </w:pPr>
      <w:r>
        <w:t xml:space="preserve">(ล่าม) หูตึง ก่อนเรียนคอมพิวเตอร์มีไหมโปรแกรมทำ ๆ น่ะ เอง มีไหมอยู่หรือ ได้ยินไหม</w:t>
      </w:r>
    </w:p>
    <w:p>
      <w:pPr>
        <w:pStyle w:val="BodyText"/>
      </w:pPr>
      <w:r>
        <w:t xml:space="preserve">(ล่าม) ถามว่าได้ยินหรือเปล่าตอนนี้</w:t>
      </w:r>
    </w:p>
    <w:p>
      <w:pPr>
        <w:pStyle w:val="BodyText"/>
      </w:pPr>
      <w:r>
        <w:t xml:space="preserve">(อาจารย์สุธิรา) ได้ยินแล้วพูดได้ไหมหนู</w:t>
      </w:r>
    </w:p>
    <w:p>
      <w:pPr>
        <w:pStyle w:val="BodyText"/>
      </w:pPr>
      <w:r>
        <w:t xml:space="preserve">(ล่าม) ตอนได้ยินหรือ อย่างนั้นบอก</w:t>
      </w:r>
    </w:p>
    <w:p>
      <w:pPr>
        <w:pStyle w:val="BodyText"/>
      </w:pPr>
      <w:r>
        <w:t xml:space="preserve">(อาจารย์สุธิรา) แต่พูดไม่ได้หรือ</w:t>
      </w:r>
    </w:p>
    <w:p>
      <w:pPr>
        <w:pStyle w:val="BodyText"/>
      </w:pPr>
      <w:r>
        <w:t xml:space="preserve">(ล่าม) เป็นคนหูตึงหรือ แล้วพูดได้ไหม แต่พูดไม่ไดภาษามืออย่างเดียวใช่หรือเปล่า</w:t>
      </w:r>
    </w:p>
    <w:p>
      <w:pPr>
        <w:pStyle w:val="BodyText"/>
      </w:pPr>
      <w:r>
        <w:t xml:space="preserve">(อาจารย์สุธิรา) เพราะเหมือนพี่โจโจ้น่ะ หัดพูด พี่โจโจ้จะอ่านปาก รู้จักพี่โจโจ้อยู่</w:t>
      </w:r>
    </w:p>
    <w:p>
      <w:pPr>
        <w:pStyle w:val="BodyText"/>
      </w:pPr>
      <w:r>
        <w:t xml:space="preserve">(ล่าม) รู้ ชื่อพี่โจโจ้ รู้หรือเปล่า</w:t>
      </w:r>
    </w:p>
    <w:p>
      <w:pPr>
        <w:pStyle w:val="BodyText"/>
      </w:pPr>
      <w:r>
        <w:t xml:space="preserve">(ล่าม) รู้ ทราบครับ อธิบายว่าชื่อพี่โจโจ้น่ะ ตอนนี้ อ่านปาก ฝึดՑก ๆ ใช่ไหม ใช่ครับ</w:t>
      </w:r>
    </w:p>
    <w:p>
      <w:pPr>
        <w:pStyle w:val="BodyText"/>
      </w:pPr>
      <w:r>
        <w:t xml:space="preserve">(อาจารย์สุธิรา) คุՑՑคุยได้ อ่านปากได้ เหมือนได้ยินด้วยՑՑՑՑՑยՑนด้วยแต่ก็น่าประมาณนี้ล่ะ หูนՑตึงนี่ล่ะ พยายามหัด</w:t>
      </w:r>
    </w:p>
    <w:p>
      <w:pPr>
        <w:pStyle w:val="BodyText"/>
      </w:pPr>
      <w:r>
        <w:t xml:space="preserve">(ล่าม) โปรแกรมพิมพ์น่ะ</w:t>
      </w:r>
    </w:p>
    <w:p>
      <w:pPr>
        <w:pStyle w:val="BodyText"/>
      </w:pPr>
      <w:r>
        <w:t xml:space="preserve">(อาจารย์สุธิรา) เพราะว่าแม่เห็นว่าบางทีเขารับประกาศรับสมัครงานน่ะ หูตึงเขาก็จะมีบอกไว้ ต้องสื่อสารได้ด้ว พยายามหัดพูด</w:t>
      </w:r>
    </w:p>
    <w:p>
      <w:pPr>
        <w:pStyle w:val="BodyText"/>
      </w:pPr>
      <w:r>
        <w:t xml:space="preserve">(ล่าม) คุณสมบัติพูดได้ พูดได้อะไรอย่างนี้</w:t>
      </w:r>
    </w:p>
    <w:p>
      <w:pPr>
        <w:pStyle w:val="BodyText"/>
      </w:pPr>
      <w:r>
        <w:t xml:space="preserve">(อาจารย์สุธิราแฝดมาแล้ว 18 คนแล้วที่เข้ามา</w:t>
      </w:r>
    </w:p>
    <w:p>
      <w:pPr>
        <w:pStyle w:val="BodyText"/>
      </w:pPr>
      <w:r>
        <w:t xml:space="preserve">(ล่าม) ตอนนี้ 18 คน</w:t>
      </w:r>
    </w:p>
    <w:p>
      <w:pPr>
        <w:pStyle w:val="BodyText"/>
      </w:pPr>
      <w:r>
        <w:t xml:space="preserve">(อาจารย์สุธิรา) หายไปไหนแล้วเจ้าจันทกานต์</w:t>
      </w:r>
    </w:p>
    <w:p>
      <w:pPr>
        <w:pStyle w:val="BodyText"/>
      </w:pPr>
      <w:r>
        <w:t xml:space="preserve">(ล่าม) ตอนนี้หูหนวก… ตเพื่อนหน่อย</w:t>
      </w:r>
    </w:p>
    <w:p>
      <w:pPr>
        <w:pStyle w:val="BodyText"/>
      </w:pPr>
      <w:r>
        <w:t xml:space="preserve">(อาจารย์สุธิรา) ไอ้นี่ชื่อเล่นอะไรนะ จันทกานต์นี่</w:t>
      </w:r>
    </w:p>
    <w:p>
      <w:pPr>
        <w:pStyle w:val="BodyText"/>
      </w:pPr>
      <w:r>
        <w:t xml:space="preserve">(เจ้าหน้าที่) อุ้ม… อบ ๆ</w:t>
      </w:r>
    </w:p>
    <w:p>
      <w:pPr>
        <w:pStyle w:val="BodyText"/>
      </w:pPr>
      <w:r>
        <w:t xml:space="preserve">(ล่าม) อบ</w:t>
      </w:r>
    </w:p>
    <w:p>
      <w:pPr>
        <w:pStyle w:val="BodyText"/>
      </w:pPr>
      <w:r>
        <w:t xml:space="preserve">(อาจารย์สุธิรา) อบ ๆ อบเปิดกล้องหรือเปล่า อบหายไปไหน</w:t>
      </w:r>
    </w:p>
    <w:p>
      <w:pPr>
        <w:pStyle w:val="BodyText"/>
      </w:pPr>
      <w:r>
        <w:t xml:space="preserve">(ล่าม) เปิดกล้อง อบไม่เปิดกล้องน่ะ เงียบ แล้วก็เจ้ามินท์</w:t>
      </w:r>
    </w:p>
    <w:p>
      <w:pPr>
        <w:pStyle w:val="BodyText"/>
      </w:pPr>
      <w:r>
        <w:t xml:space="preserve">(ล่าม) อบ บอกเพื่อนหน่อย</w:t>
      </w:r>
    </w:p>
    <w:p>
      <w:pPr>
        <w:pStyle w:val="BodyText"/>
      </w:pPr>
      <w:r>
        <w:t xml:space="preserve">(อาจารย์สุธิรา) มิ้น</w:t>
      </w:r>
    </w:p>
    <w:p>
      <w:pPr>
        <w:pStyle w:val="BodyText"/>
      </w:pPr>
      <w:r>
        <w:t xml:space="preserve">(ล่าม) แฝด ๆ เตือน ๆ เพื่อนในไลน์หน่อย</w:t>
      </w:r>
    </w:p>
    <w:p>
      <w:pPr>
        <w:pStyle w:val="BodyText"/>
      </w:pPr>
      <w:r>
        <w:t xml:space="preserve">(อาจารย์สุธิรา) นี่ไง ธัญลักษ</w:t>
      </w:r>
    </w:p>
    <w:p>
      <w:pPr>
        <w:pStyle w:val="BodyText"/>
      </w:pPr>
      <w:r>
        <w:t xml:space="preserve">(อาจารย์สุธิรา) เชอร์รี่หรือ ชื่ชื่อภาษามืใช่ไหม ใช่หรือเปล่า</w:t>
      </w:r>
    </w:p>
    <w:p>
      <w:pPr>
        <w:pStyle w:val="BodyText"/>
      </w:pPr>
      <w:r>
        <w:t xml:space="preserve">(ล่าม) ใช่ค่ะ</w:t>
      </w:r>
    </w:p>
    <w:p>
      <w:pPr>
        <w:pStyle w:val="BodyText"/>
      </w:pPr>
      <w:r>
        <w:t xml:space="preserve">(อาจารย์สุธิรา) ใช่ไหม นะ นี่ ใช่ไถามเขาหน่อยว่าเคยเรียนเขียนโปรแกรมมาหรือยัง</w:t>
      </w:r>
    </w:p>
    <w:p>
      <w:pPr>
        <w:pStyle w:val="BodyText"/>
      </w:pPr>
      <w:r>
        <w:t xml:space="preserve">(ล่าม) ตอนนี้เขามอง…</w:t>
      </w:r>
    </w:p>
    <w:p>
      <w:pPr>
        <w:pStyle w:val="BodyText"/>
      </w:pPr>
      <w:r>
        <w:t xml:space="preserve">(อาจารย์สุธิรา) เดี๋ยวฝากพี่ล่าม</w:t>
      </w:r>
    </w:p>
    <w:p>
      <w:pPr>
        <w:pStyle w:val="BodyText"/>
      </w:pPr>
      <w:r>
        <w:t xml:space="preserve">(ล่าม) พไม่เห็น ขอโทษเดี๋ยวนะคะ น้องชื่อะՑธัญลักษณ์ใช่ไหมคะ</w:t>
      </w:r>
    </w:p>
    <w:p>
      <w:pPr>
        <w:pStyle w:val="BodyText"/>
      </w:pPr>
      <w:r>
        <w:t xml:space="preserve">(อาจารย์สุธิรา) ใช่ ธัญลักษณ์ เห็นน้องหรือยัง</w:t>
      </w:r>
    </w:p>
    <w:p>
      <w:pPr>
        <w:pStyle w:val="BodyText"/>
      </w:pPr>
      <w:r>
        <w:t xml:space="preserve">(ล่าม) เดี๋ยวหนูตรึงหน้าจอได้ค่ะ เดี๋ยว ๆ สักครู่นะคะ โอบ ใช่ไหม ธัญ… ธัญลักษณ์ ภาษามือชัดหรือเปล่า ชัดไหม</w:t>
      </w:r>
    </w:p>
    <w:p>
      <w:pPr>
        <w:pStyle w:val="BodyText"/>
      </w:pPr>
      <w:r>
        <w:t xml:space="preserve">(อาจารย์สุธิรา) ธัญลักษณ์มันเข้าใ</w:t>
      </w:r>
    </w:p>
    <w:p>
      <w:pPr>
        <w:pStyle w:val="BodyText"/>
      </w:pPr>
      <w:r>
        <w:t xml:space="preserve">(ล่าม) เหมือนดู แต่ไม่ได้ดูกล้อง</w:t>
      </w:r>
    </w:p>
    <w:p>
      <w:pPr>
        <w:pStyle w:val="BodyText"/>
      </w:pPr>
      <w:r>
        <w:t xml:space="preserve">(อาจารย์สุธิรา) อย่างนั้นลองจัน</w:t>
      </w:r>
    </w:p>
    <w:p>
      <w:pPr>
        <w:pStyle w:val="BodyText"/>
      </w:pPr>
      <w:r>
        <w:t xml:space="preserve">(ล่าม) เสื้อแดงน่ะ</w:t>
      </w:r>
    </w:p>
    <w:p>
      <w:pPr>
        <w:pStyle w:val="BodyText"/>
      </w:pPr>
      <w:r>
        <w:t xml:space="preserve">(อาจารย์สุธิรา) เพิ่งตื่นนอนดูสภาพ</w:t>
      </w:r>
    </w:p>
    <w:p>
      <w:pPr>
        <w:pStyle w:val="BodyText"/>
      </w:pPr>
      <w:r>
        <w:t xml:space="preserve">(ล่าม) เด็กเพิ่งตื่น</w:t>
      </w:r>
    </w:p>
    <w:p>
      <w:pPr>
        <w:pStyle w:val="BodyText"/>
      </w:pPr>
      <w:r>
        <w:t xml:space="preserve">(อาจารย์สุธิรา) ไอ้นี่ไอ้โอบใช่ไหม โอบเปล่า</w:t>
      </w:r>
    </w:p>
    <w:p>
      <w:pPr>
        <w:pStyle w:val="BodyText"/>
      </w:pPr>
      <w:r>
        <w:t xml:space="preserve">(ล่าม) ไม่มีใครมองกล้องเลย</w:t>
      </w:r>
    </w:p>
    <w:p>
      <w:pPr>
        <w:pStyle w:val="BodyText"/>
      </w:pPr>
      <w:r>
        <w:t xml:space="preserve">(อาจารย์สุธิรา) โอบหรือเปล่า ๆ อบไหม</w:t>
      </w:r>
    </w:p>
    <w:p>
      <w:pPr>
        <w:pStyle w:val="BodyText"/>
      </w:pPr>
      <w:r>
        <w:t xml:space="preserve">(ล่าม) ชื่อภาษามือ ไม่ดูกล้องเลย ดูหรือเปล่า ห่วงนอน สภาพแต่ละคน</w:t>
      </w:r>
    </w:p>
    <w:p>
      <w:pPr>
        <w:pStyle w:val="BodyText"/>
      </w:pPr>
      <w:r>
        <w:t xml:space="preserve">(ล่าม) เหมือนยังไม่ฟื้นน่ะค่ะ เดี๋ยวสักครูนะคะ</w:t>
      </w:r>
    </w:p>
    <w:p>
      <w:pPr>
        <w:pStyle w:val="BodyText"/>
      </w:pPr>
      <w:r>
        <w:t xml:space="preserve">(อาจารย์สุธิรา) อากาศดีฝนตก</w:t>
      </w:r>
    </w:p>
    <w:p>
      <w:pPr>
        <w:pStyle w:val="BodyText"/>
      </w:pPr>
      <w:r>
        <w:t xml:space="preserve">(ล่าม) ทางนู้นฝนตกใช่ไหมคะ ทางนี้ปรอย ๆ ค่ะ</w:t>
      </w:r>
    </w:p>
    <w:p>
      <w:pPr>
        <w:pStyle w:val="BodyText"/>
      </w:pPr>
      <w:r>
        <w:t xml:space="preserve">(อาจารย์สุธิรา) เห็นพี่เขาหรือเปล่านี่ ไอ้เจ้าอบ เจ้าอบ จันทกานต์</w:t>
      </w:r>
    </w:p>
    <w:p>
      <w:pPr>
        <w:pStyle w:val="BodyText"/>
      </w:pPr>
      <w:r>
        <w:t xml:space="preserve">(ล่าม) เปิดกล้องหน่อย เดินหนีไปแล้ว ธัญลักษณ์ไปแล้ว จันทกานต์ก็นิ่งเลย</w:t>
      </w:r>
    </w:p>
    <w:p>
      <w:pPr>
        <w:pStyle w:val="BodyText"/>
      </w:pPr>
      <w:r>
        <w:t xml:space="preserve">(อาจารย์สุธิรา) นั่นน่ะสิ ปิดกล้องไปแล้ว แต่ละคนปิดกล้องหนีเราไปเสียแล้ว 19 แล้ว 19 แล้ว 19 แล้ว เปิดกล้อง</w:t>
      </w:r>
    </w:p>
    <w:p>
      <w:pPr>
        <w:pStyle w:val="BodyText"/>
      </w:pPr>
      <w:r>
        <w:t xml:space="preserve">(ล่าม) จันทกานต์ใช่ไหม เสื้อเหลือน่ะ ผู้หญิง เสื้อเหลืองน่ะ ชื่อภาษามืชื่อภาษามืผู้หญิงเหลืองน่ะ เสื้อเหลืองน่ะ ชื่อภาษามือ ทำไมคนนี้ไม่คุ้นหน้าเลย ดูกล้องกันอยู่หรือเปล่า เห็นพี่การ์ตูนไหมนี่</w:t>
      </w:r>
    </w:p>
    <w:p>
      <w:pPr>
        <w:pStyle w:val="BodyText"/>
      </w:pPr>
      <w:r>
        <w:t xml:space="preserve">(ล่าม) ล่ามชัดไหม หูหนวก หูหนวก ล่ามเห็นอันนี้ไหม ชัดไหม มีเห็นชัดค่ะ ถามชื่อภาษามือ เสื้อเหลืองน่ะ ชื่อภาษามือไหน ใใช่ ๆ ชื่อไหน ชื่อนี้ใช่ไหม โอเค จันทกานต์ชื่อนี้</w:t>
      </w:r>
    </w:p>
    <w:p>
      <w:pPr>
        <w:pStyle w:val="BodyText"/>
      </w:pPr>
      <w:r>
        <w:t xml:space="preserve">(อาจารย์สุธิรา) นั่นล่ะ</w:t>
      </w:r>
    </w:p>
    <w:p>
      <w:pPr>
        <w:pStyle w:val="BodyText"/>
      </w:pPr>
      <w:r>
        <w:t xml:space="preserve">(ล่าม) ลืม ๆ ขอโทษ เคยเรียนภาษามือไหม เรียนภาษาเมื่อก่อน ภาษามืรับเข้าใจมีหรือเปล่า โอเคเข้าใจค่ะ เข้าใจเคยเรียนค่ะ</w:t>
      </w:r>
    </w:p>
    <w:p>
      <w:pPr>
        <w:pStyle w:val="BodyText"/>
      </w:pPr>
      <w:r>
        <w:t xml:space="preserve">(อาจารย์สุธิรา) กลัวไมทีนี้พร้อมจะเรียนหรือยัง พร้อมหรือยัง พร้อมหรือยังคะพร้อมจะเรียนหรือยัง</w:t>
      </w:r>
    </w:p>
    <w:p>
      <w:pPr>
        <w:pStyle w:val="BodyText"/>
      </w:pPr>
      <w:r>
        <w:t xml:space="preserve">(ล่าม) พร้อมไหม</w:t>
      </w:r>
    </w:p>
    <w:p>
      <w:pPr>
        <w:pStyle w:val="BodyText"/>
      </w:pPr>
      <w:r>
        <w:t xml:space="preserve">(อาจารย์สุธิรา) พร้อมไหม ๆๆ</w:t>
      </w:r>
    </w:p>
    <w:p>
      <w:pPr>
        <w:pStyle w:val="BodyText"/>
      </w:pPr>
      <w:r>
        <w:t xml:space="preserve">(ล่าม) พร้อมหรือเปล่า</w:t>
      </w:r>
    </w:p>
    <w:p>
      <w:pPr>
        <w:pStyle w:val="BodyText"/>
      </w:pPr>
      <w:r>
        <w:t xml:space="preserve">(อาจารย์สุธิรา) โอเคอย่างนั้นเรามาเริ่ม</w:t>
      </w:r>
    </w:p>
    <w:p>
      <w:pPr>
        <w:pStyle w:val="BodyText"/>
      </w:pPr>
      <w:r>
        <w:t xml:space="preserve">(ล่าม) เริ่มเรียนเลยนะ</w:t>
      </w:r>
    </w:p>
    <w:p>
      <w:pPr>
        <w:pStyle w:val="BodyText"/>
      </w:pPr>
      <w:r>
        <w:t xml:space="preserve">(อาจารย์สุธิรา) เริ่มแล้วนะ</w:t>
      </w:r>
    </w:p>
    <w:p>
      <w:pPr>
        <w:pStyle w:val="BodyText"/>
      </w:pPr>
      <w:r>
        <w:t xml:space="preserve">(ล่าม) เดี๋ยวเปิดวิดีโอตลอดนะ เพราะว่าภาพ… คะแนนให้อันนี้</w:t>
      </w:r>
    </w:p>
    <w:p>
      <w:pPr>
        <w:pStyle w:val="BodyText"/>
      </w:pPr>
      <w:r>
        <w:t xml:space="preserve">(อาจารย์สุธิรา) ขอโทษ ๆ ๆ อยู่อันนี้นี่ เห็นหน้าจออยู่นะคะ วิชาของเรา ก็คืออันนี้หัวข้อที่เราจะสอนในวันนี้ ก็คือการเขียนโปรแกรมคอมพิวเตอร์และอัลกอริทึม ส่วนชื่อวิชา ก็คือหลักการเขียนโปรแกรมนะคะ หลักการ ก็คเป็นความรู้เบื้องต้นก่อนจะเขียนโปรแกรมนี่ เราควรจะต้องมาทำความรู้จักก่อนว่าเขียนโปรแกรมอะไร ซึ่งในที่นี้ก็คือเขียนโปรแกรมให้คอมพิวเตอร์นี่ทำงานนะคะ เพราะฉะนั้น สิ่งแรกที่อยากให้เด็ก ๆ รู้ ก็คือจะต้องรู้ก่อนว่าระหว่างคนนี่ มนุษย์หรือคนนี่ กมีวิธีการทำงานเป็นอย่างไรนะคะ มีลักษณะการทำงานของมนุษย์ทำอย่างไร คอมพิวเตอร์จะทำอย่างไร ถ้าลักษณะการทำงานของคนกับคอมพิวเตอร์นี่ ต่างกันอย่างไรมาดูกัน ดูอย่างแรกก่อน คอมพิวเตอร์มันจะทำงานได้อยู่ 3 อย่าง อย่างแรกคือต้องมี Inp หรือการรับข้อมูลเข้านะคะ ซึ่งในคอมพิวเตอร์นี่เราจะเรียกตัวนี้ว่า</w:t>
      </w:r>
      <w:r>
        <w:t xml:space="preserve"> </w:t>
      </w:r>
      <w:r>
        <w:t xml:space="preserve">“</w:t>
      </w:r>
      <w:r>
        <w:t xml:space="preserve">Input</w:t>
      </w:r>
      <w:r>
        <w:t xml:space="preserve">”</w:t>
      </w:r>
      <w:r>
        <w:t xml:space="preserve"> </w:t>
      </w:r>
      <w:r>
        <w:t xml:space="preserve">มันจะต้องรับข้อมูลเข้าไปก่อนคอมพิวเตอร์นี่ เสร็จแค่ 3 ขั้นตอน คอมพิวเตอร์จะทำงานแค่ 3 ก็คือรับข้อมูลเข้า Input นะคะ ประมวลผล Process และก็แสดงผล หรือ ก็คือมีอินพุต โพรเซส แล้วก็ Output ทีนี้ Input คืออะไร เด็ก ๆ น่าจะงง บางคนอาจจะยังไม่เข้าใจ ว่ามันคืออะไร นะคะ คือ เขาต้องทำการขั้นตอนเเห็นไหม ต้อง Input เห็นไหมคะ เรียงตั้งแต่ Input เข้าไปก่อนเลย Input เสร็จแล้วก็ โปรเซส โปรเซสเสร็จเอาต์พุต ก็คือมันจะต้อง คอมพิวเตอร์จะต้องรับข้อมูล ก็คือเราต้องเขียนโปรแกรมเพื่อให้คอมพิวเตอร์นี่รับข้อมูลเข้าไป คอมพิวเตอร์นั่นเอง คือคอมพิวเตอร์รับคำสั่งจากเรานั่นเอง โปรcess หรือประมวลผล ก็รับคำสั่งเข้ามา Input เข้ามานะคะ ก็จะนำคำสั่งนั้น หรือข้อมูลนั้น นำออกมาประมวลผล ประมวลผลก็คือมาเช็กว่าไอ้สิ่งที่สั่งนี่ สั่งให้ทำอะไร ประมวลเพื่ออะไร ประมวลเพื่อจะทำ ทำตามคำสั่งของเรานั่นเองนะคะ เสร็จแล้วเมื่อ Process เสร็จมันก็จะต้องเป็น Output ก็คือแสดงผลนะคะ ต้องมีการแสดงผลออกมเห็นไหมคะ พอแสดงผลเสร็จก็ย้อนกลับไปขั้นตอนเดิมใหม่ ก็คือถ้าเราป้อนคำสั่งเข้าไปใหม่ มันก็จะทำวนอยู่อย่างนี้นะคะ ก็คือขั้นตอนเขามีแค่นี้ คอมพิวเตอร์เขามีแค่ 3 ส่วนนี้ ก็คือรับข้อมูลเข้าไป ทำการประมวลผลข้อมูล เสร็จแล้วก็หลักการรับข้อมูลเข้าของคอมพิวเตอร์นะคะ เราใช้อะไรให้ดูที่เครื่องคอมพิวเตอร์ของเราเป็นหลัก สิ่งที่จะเป็นตัวนำข้อมูลเข้าไปให้คอมพิวเตอร์ได้ ก็คือ 1. เห็นไหมคะ ก็คือรูปก็จะมีคีย์บอร์ดใช่ไหมคะ คีย์บอรจะเป็นตัวคีย์ ตัวพิมพ์ใช่ไหม ที่เราจะพิมพ์ข้อความหรือคำสั่งนั่นเองลงไปนะคะ แล้วก็เมาส์ เห็นไหมคะ เมาส์ เช่น เหมือนเวลาเราใช้โปรแกรมบางโปรแกรมที่ใช้เมาส์ควบคุม กเมาส์ก็จะเป็นตัวป้อน เหมือนกดเมาส์ 1 ครั้งก็จะเป็นการคลิก OK หรือตกลง นั่นก็คือรับคำสั่งผ่านอุปกรณ์ ที่เรียกว่า Input Unit ก็คือประกอบด้วย คีย์บอร์ด เมาส์ และมียุคใหม่มีเพิ่มมา เช่น มีเมาส์ปากกเช่น ถ้าเราวาดรูป อยู่ดี ๆ คอมพิวเตอร์มันวาดรูปเองไม่ได้ เราใชวาดนะคะ เดี๋ยวพอได้เรียนอีกวิชาหนึ่งเด็ก ๆ จะได้รู้จักเมาส์ปากกาหรือเรียนระบบปฏิบัติการก็จะเห็นพวกลักษณะนั้ทีนี้มาดูในส่วนของการประมวลผลนะคะ ก็คือเมื่อได้รับข้อมูลจากคีย์บอร์ดหรือเมาส์แล้ว เห็นไหมคะ สิ่งที่จะทำให้เครื่องคอมมันประมวลผลได้ เด็ก ๆ องไม่เห็นค่ะ มันอยในเครื่อง เขาเรียกว่า</w:t>
      </w:r>
      <w:r>
        <w:t xml:space="preserve"> </w:t>
      </w:r>
      <w:r>
        <w:t xml:space="preserve">“</w:t>
      </w:r>
      <w:r>
        <w:t xml:space="preserve">CPU</w:t>
      </w:r>
      <w:r>
        <w:t xml:space="preserve">”</w:t>
      </w:r>
      <w:r>
        <w:t xml:space="preserve"> </w:t>
      </w:r>
      <w:r>
        <w:t xml:space="preserve">นะคะ หรือ Central Processing Unit ก็คือหน่วยประมวลผลกลางนั่นเอง แล้วก็มีอีกตัวหนึ่งที่เรียกว่า</w:t>
      </w:r>
      <w:r>
        <w:t xml:space="preserve"> </w:t>
      </w:r>
      <w:r>
        <w:t xml:space="preserve">“</w:t>
      </w:r>
      <w:r>
        <w:t xml:space="preserve">หน่วยความ</w:t>
      </w:r>
      <w:r>
        <w:t xml:space="preserve">”</w:t>
      </w:r>
      <w:r>
        <w:t xml:space="preserve"> </w:t>
      </w:r>
      <w:r>
        <w:t xml:space="preserve">หรือ Memory นะคะ และอีกตัวหนึ่งที่เก็บข้อมูลก็คือ Hardก็คือข้อมูลมันถูกส่งเข้ามา อินพุตเข้ามาปุ๊บ มันจะมาผ่าน ซีพียู ซีพียู ทำการประมวลผลแล้วไปเก็บไว้ในหน่วยความจำที่มันจะเก็บไว้ที่ Harddisk นะคะ ตัวนี้ ถ้าได้เรียนวิชาระบบปฏิบัติการคอมพิวเตอร์ก็จะได้เรียนลึกเข้าไปอีกนะคะ เมื่อทำการประมวลผลข้อมูลเสร็จนะคะ คอมพิวเตอร์จะใช้วิธีการแสดงผลลัพธ์ให้เราเห็นได้อย่างไร 1. แสดงออกทางหน้าจอคอมพิวเตอร์ เห็นไหมคะ ก็คือเราดูข้อมูลหรือผลลัพธ์ หรือคำสั่งต่าง ๆ ที่เราป้อนลงไปนี่ได้จากหน้าจอ หรือ 2. แสดงทางเครื่องพิมพ์ หรือ Printer ก็คือเราสั่งให้มันพรินต์ พรินต์ ออกมาให้ดูไดสามารถเก็บไว้ เก็บไว้นะคะ Output เอาไปเก็บไว้ในฮาร์ดดิสก์เก็บไว้ก่อนก็ได้นะคะ ก็จะมีที่เก็บ ก็คือ ฮาร์ดดิสก์ ใช่ไหม CD อย่างนี้ ถ้าเป็นสมัยก่อนเรียกแผ่นดิสก์ ถ้ายุคใหม่ขึ้นมาหน่อยแล้วก็ Harddisไปไหนมาไหนก็ได้ แต่ล่าสุดของล่าสุดคือเก็บไว้บนคลาวด์ คอมพิวเตอเพราะฉะนั้น ในขั้นตอนนี้คอมพิวเตอร์จะต้องทำงานอยู่ 3 ขั้นตอน ก็คือมันต้องรับข้อมูลเข้ามาก่อน อยู่ดี ๆ มันทำงานเองเลยไม่ได้ รับมาเสร็จ ประมวลผล เสร็จแล้ว แสเมื่อกี้เรารู้ไปแล้ว ว่าคอมพิวเตอร์ทำงานอย่างไร ทีนี้เรามาดูคนหรือมนุษย์ก็คือตัวเรานี่ทำงานอย่างไร ถ้าเป็นคน วิธีการรับข้อมูลของคนนะคะ เราจะใช้การรับข้อมูลผ่านสิ่งที่เรียกว่า</w:t>
      </w:r>
      <w:r>
        <w:t xml:space="preserve"> </w:t>
      </w:r>
      <w:r>
        <w:t xml:space="preserve">“</w:t>
      </w:r>
      <w:r>
        <w:t xml:space="preserve">ประสาทสัมผัสทั้ง 5</w:t>
      </w:r>
      <w:r>
        <w:t xml:space="preserve">”</w:t>
      </w:r>
      <w:r>
        <w:t xml:space="preserve"> </w:t>
      </w:r>
      <w:r>
        <w:t xml:space="preserve">ก็คือตา, หู, จมูก, มือ แล้วก็ปาก ผ่านทางตา ก็คือการมองเห็น ใช่ไหม เหมือนเด็กหูฯ นี่เราไมแต่การมองเห็นดีใช่ไหม จะใช้วิธีการรับข้อมจากทางตานะคะ แต่ทีนี้เด็กตาฯ นี่มองไม่เห็น แต่ได้ยินชัดเจนใช่ไหมคะ จะใช้การรับข้อมูลจากเสียงใช่ไหม การได้ยินเสียงนั่นเองนะคะ ส่วนอื่น ๆ ที่มีเหมือนกัน ก็คือการได้กลิ่น จมูก ก็คือจมูกนั่นเการรับข้อมูลผ่านจมูกของเราก็คือได้กลิ่น เช่น กลิ่นเหม็นใช่ไหม กลิ่นเหม็น กลิ่นหอมนะคะ ส่วนใหญ่ก็หลัก ๆ นะ มันจะมีเหม็นกับหอมใช่ไหม กลิ่นตุ ๆ อย่างนี้ มีกลิ่นแปลก ๆ อะไรอย่างนี้นะคะ นั่นก็คือลักษณะการรับข้อมูลของคนนะคะ การสัมผัส ก็คือมือ เหมือนเด็กตาฯ มองไม่เห็นแต่จะใช้มือสัมผสัมผัสได้แล้วก็รู้ลักษณะอย่างไร มีผิวสัมผัสอย่างไร มีรูปทรงอย่างไรใช่ไหมคะ และทางปากก็คือรสชาตินั่นเอง เรารับข้อมูลผ่านปาก ก็คือรู้รส เผ็ด, เปรี้ยว, หวาน, มัน, เค็ม เห็นไหมคะ สัมผัสผ่านปาก รับข้อมูลผ่านปาก เหมือนไอ้ตัวเล็กนี่อยากรู้รสนิ้วโป้งตัวเอง เลยลองชิมดู เห็นไหมคะ พัฒนาการของแต่ละคนก็ไม่เหมือนกันนะ เหมือนเด็กหูฯ ไม่ได้ยินแต่ใช้สายตาได้ดีใช่ไหมคะ จะมองภาพแล้วจดจำผ่านสายตา ส่วนเด็กตา มอง ๆ ไม่เห็น แต่ได้ยินชัด แล้วก็สัมผัสได้ชัดเจน สัมผัสแล้วรับรู้ได้ว่าของสิ่งนี้มีลักษณะอย่างไรอะไรอย่างไร วิธีการรับข้อมูลจากคนจะเป็นอย่างนี้ ของคนแยกได้หลายส่วนเลยใช่ไหมคะ แต่ของคอมพิวเตอร์นี่ มันรับส่วนเดียวเลย คือต้องป้อนเข้าไปให้มัน แต่ของคนนี่ไม่ต้องป้อน บางทีเหมือนเราเดินไป หรือนั่งรถ ให้นึกถึงเหมือนเรานั่งรถไปเที่ยวอย่างนี้นะคะ สิ่งที่เรารับ ก็คือข้อมูลที่เราเห็นใช่ไหม แต่บางคนพอได้ยิน ได้ยินด้วยเนี่ย ก็ได้ยินเสียงเข้ามา ผ่านตรงนั้นมีเสียงอย่างนั้นอย่างนี้ใช่ไหมคะ ก็อาจจะบอกได้ว่าถึงตลาดแล้วนะ เหมือนเด็กตาฯ นี่ มองไม่เห็นแต่ได้ยินเสียงว่ามาถึงตรงนี้น่าจะเป็นแถวไหนอะไรอย่างไร อย่างนี้นะคะ ใช้วิธีการสัมผัสใช่ไหมคะ อย่างนี้เป็นต้น นั่นคือส่วนของการรับข้อมูลของคน ทีนี้มาดูส่วนของการประมวลผลข้อมูลของคนการประมวลผลข้อมูลของคนนะคะ ของคนนี่แยกออกเป็น 3 ส่วนเลยการประมวลผลของคน แยกตามวิธีการแยกเป็นส่วนของความรู้ แล้วก็แยกเป็นส่วนของความจำ ก็คือถ้าเกี่ยวกับตัวเลขนะคะ การประมวลผลของการคิดคำนวณตัวเลขหรือสถิติต่าง ๆ นั่นเองของคนนะคะ ความรู้ เช่น เหมือนวันนี้ สอนเขป้อนเข้าไป ป้อนข้อมูลเข้าไปนี่ นั่นก็คือความรู้นะคะ ก็คือสิ่งที่เราไปเรียนหรือไปศึกษาเอาเองหรืออ่านเอาเองอย่างนี้นะคะ หรือเดี๋ยวนี้เด็กยุคใหม่น่าจะไม่นิยมอ่านหนังสือ ส่วนใหญ่จะไปดู Youtube ใช่ไหม ส่วนใหญ่จะไปดู Youtube กันั่นเป็นความรู้ที่ได้จากการรับข้อมูลที่บอกไว้ในขั้นต้นของคนนะคะ เช่น การดู การฟัง การกิน การดมกลิ่นนะคะ อย่างนั้นเป็นต้น ทีนี้ ส่วนความจำ คนจะมีการเก็บความจำอย่างไร ก็คือตั้งแต่เล็กจนโตนี่ มันจะบันทึกอัตโนมัตินะคะ สมอง นึกออกนะคะ เด็ก ๆ บางคนนี่ตอนเล็ก ๆ อาจจะจำไม่ได้ แต่พอเริ่มโตขึ้นมา เหมือนเรียน ๆ ไปนี่ ตอนแรก ๆ นี่ที่สอนไปนี่อาจจะยังไม่จำใช่ไหมคะ ความจำจะเกิดขึ้นก็ต่อเมื่อเป็นสิ่งที่เราทำซ้ำ ๆ วนทำซ้ำ ๆ ความจำที่ดีที่สุด ก็คือกระทำสิ่งนั้นซ้ำ ๆ ก็คือฝึกซ้ำ ทำซ้ำบ่อย ๆ ทำซ้ำหลาย ๆ ครั้งนะ ก็จะเกิดความจำก็จะเกิดทักษะ เพราะฉะนั้น ที่เด็ก ๆ มาเรียนกันนี่ ถ้าเด็ก ๆ ไม่พยายามฝึก นึกออกนะคะ ไม่พยายามอ่านซ้ำ ๆ หรือทำสิ่งที่แม่สอนซ้ำ ๆ ไปซ้ำ ๆ นี่ ความจำของเด็ก ๆ จะไม่เกิด สิ่งที่จะทำให้เกิดความจำได้นั่นก็คืทำสิ่งนั้นซ้ำ ๆ นะคะ แล้วมันจะทำให้เกิดอะไรต่อ มันจะทำให้เกิดความรู้ได้ด้ไม่มีใคร เหมือนที่ เมื่อตอนต้นที่แม่ถามไปว่าใครเคยเรียนเขียนโปรแกรมมาแล้วบ้าง บางคนบอกยังไม่เคยเลย ไม่เคยไม่เป็นอะไร เรามาเรียนรู้ได้นะคะ เรียนแล้ว เราซ้ำ ๆ น่ะ เราฝึก ฝึกปฏิบัตินั่นเอง เพราะวิชาการเขียนโปรแกรมนี่มันเป็นวิชาการปฏิบัติ เขียนบ่อย ๆ เขียนซ้ำ ๆ นะคะ เขียน พยายามโน้ตไว้ด้วยคำสั่งนี้เป็นคำสั่งอะไร 1. หัดจดด้วย คือ ที่แม่พบปัญหานี่คือเหมือนเด็กหูน่ะ เขาจะจดไม่ได้ เพราะเขาต้องดูสไลด์ใช่ไหมคะ ทีนี้แต่ทีนี้สไลด์เรามีไว้ให้ดูย้อนหลังได้อีกเด็ก ๆ ควรทบทวนด้วยการจด จดด้วยตัวเอง 1 ครั้งนะคะ เสร็จแล้วก็ทำซ้ำ ๆ จดซ้ำ ๆ นี่มันจะเกิดความจำขึ้นมา แล้วพอเกิดความจำขึ้นมา ความรู้ก็จะเกควรฝึกให้เป็นนิสัยไม่เฉพาะเด็กหูนะคะ เด็กตาก็เหมือนกัน เราจะเป็น เรียนแล้วทำอย่างไรเรียนให้ได้ เรียนให้รู้ ต้องใช้วิธีนี้นะคะ เด็ก ๆ ไม่เข้าใจต้องถาม ไม่ต้องกลัวแม่ดุ วิชานี้เราถามได้ คุยได้ ใครไม่ทันให้ยกมือนะคะ ไปแบบเรียนรู้ร่วมกัน ไม่รีบไม่ร้อนนะคะ ค่อย ๆ เรียน นั่นก็คือวิธีการประมวลผลของมนุษย์ มันจะเกิดอยู่ 3 ส่วน เป็นเกิดจากส่วนของการคิดคำนวณ ส่วนของความรู้ แล้วก็ส่วนของความจำ ทีนี้มาดูแล้วการแสดงผลลัพธ์ของมนุษย์ล่ะ เมื่อกี้ป้อนเข้าไปนะคะ แสดงออกได้อย่างไรบ้าง 1. ใช้การพูดออกมา เหมือนที่แม่ถามนะ ใคร ใครเคยเรียนมาแล้วบ้าง ทุกคนไม่ได้พูดแต่ใช้วิธี… ก็คือถ้าเป็นเหมือนเราแช็ต ถ้าสมัยการเขียนแต่ทีนี้ยุคใหม่มันก็จะเป็นการพิมพ์หรือการอ่าน เห็นไหมคะ การแสดงผลลัพธ์อ่านให้ฟังอย่างนี้นะคะ หรือพูดให้ฟังแล้วการเคลื่อนไหว เช่น เด็กหูพูดไม่ได้ใช่ไหมคะ แต่ใช้ภาษามือได้ นั่นก็คือการเคลื่อนไหว ใช้วิธีเคลื่อนไหว เป็นภาษามืออย่างนี้นะคะ นั่นก็คือการแสดงผลของข้อมูลของมนุษย์ ที่ทำให้คนอื่นรู้สิ่งที่รับเข้าไป เช่น สมมติ เมื่อเช้า เดี๋ยวจะถามดูนะคะ เดี๋ยวจะลองถามทีละคน อยากรู้ตัวเองเป็นมนุษย์แล้วการรับข้อมูลเข้าไปเมื่อเช้านี้ลองมาดูกันนะคะ ทุกคน ผ่านระบบแรกเลยที่เด็ก ๆ น่าจะรู้ เมื่อเช้านนี้กินข้าวกับอะไร ลองตอบ พิมพ์ตอบมาค่ะ พิมพ์ตอบมามทุกคนเลย กินข้าวกับอะไร ตอนเช้ากินข้าวกับอะไรตอบมาสิ มาม่าเกาหลีมาแล้วครับ แต่ยังไม่ได้ทาน ใครกินข้าวกับอะไรมาแล้วบ้าง เดี๋ยวจะได้มีคำถามต่อ เพราะฉะนั้น ตอบมาก่อน ๆ ดูสิมีใครตอบมาแล้ว เดชาพลบอกมาม่าเกาหลี มาม่าเกาหลีแต่เช้าเลยหรือล แซ่บบ่ อร่อยไหมเดชาพล มาม่าเกาหลยังไม่ได้ทานอยู่ 2 รสเผ็ดหรือเเดชาพลได้ยินไหมครับ ไม่ได้เปิดเสียงหรือ</w:t>
      </w:r>
    </w:p>
    <w:p>
      <w:pPr>
        <w:pStyle w:val="BodyText"/>
      </w:pPr>
      <w:r>
        <w:t xml:space="preserve">(เดชาพล) ได้ยินอยู่ครับ</w:t>
      </w:r>
    </w:p>
    <w:p>
      <w:pPr>
        <w:pStyle w:val="BodyText"/>
      </w:pPr>
      <w:r>
        <w:t xml:space="preserve">(อาจารย์สุธิรา) ได้ยินอยู่ รสชาติเป็นอย่างไรมาม่าเกาหลี มีเผ็ดมีเปรี้ยว ตอบมาสิ</w:t>
      </w:r>
    </w:p>
    <w:p>
      <w:pPr>
        <w:pStyle w:val="BodyText"/>
      </w:pPr>
      <w:r>
        <w:t xml:space="preserve">(นักศึกษาชาย) ก็รสเผ็ดครับสีดำครับ</w:t>
      </w:r>
    </w:p>
    <w:p>
      <w:pPr>
        <w:pStyle w:val="BodyText"/>
      </w:pPr>
      <w:r>
        <w:t xml:space="preserve">(อาจารย์สุธิรา) กินเผ็ดแต่เช้าเลย แสดงว่าชอบกินเผ็ดใช่ไหม</w:t>
      </w:r>
    </w:p>
    <w:p>
      <w:pPr>
        <w:pStyle w:val="BodyText"/>
      </w:pPr>
      <w:r>
        <w:t xml:space="preserve">(เดชาพล) ครับ</w:t>
      </w:r>
    </w:p>
    <w:p>
      <w:pPr>
        <w:pStyle w:val="BodyText"/>
      </w:pPr>
      <w:r>
        <w:t xml:space="preserve">(อาจารย์สุธิรา) ชอบกินเผ็ดหรือเปล่าเรา</w:t>
      </w:r>
    </w:p>
    <w:p>
      <w:pPr>
        <w:pStyle w:val="BodyText"/>
      </w:pPr>
      <w:r>
        <w:t xml:space="preserve">(นักศึกษาชาย) ก็ชอบครับ</w:t>
      </w:r>
    </w:p>
    <w:p>
      <w:pPr>
        <w:pStyle w:val="BodyText"/>
      </w:pPr>
      <w:r>
        <w:t xml:space="preserve">(อาจารย์สุธิรา) แสดงว่าเดชาชอบกินเผ็ดใช่ไหม ข้าวมันไก่ สันติภาพ ข้าวมันไก่ ไปซื้อจากไหน ซื้อจากไหนสันติภาพ</w:t>
      </w:r>
    </w:p>
    <w:p>
      <w:pPr>
        <w:pStyle w:val="BodyText"/>
      </w:pPr>
      <w:r>
        <w:t xml:space="preserve">(สันติภาพ) ไปซื้อที่โรงอาหารครับ</w:t>
      </w:r>
    </w:p>
    <w:p>
      <w:pPr>
        <w:pStyle w:val="BodyText"/>
      </w:pPr>
      <w:r>
        <w:t xml:space="preserve">(อาจารย์สุธิรา) โรงอาหารเห็นไหม นี่ อย่างถามสันติภาพนี่ ข้อมูลที่สันติภาพก็คือโรงอาหารไปอย่างไรบอกแม่ได้ไหม</w:t>
      </w:r>
    </w:p>
    <w:p>
      <w:pPr>
        <w:pStyle w:val="BodyText"/>
      </w:pPr>
      <w:r>
        <w:t xml:space="preserve">(สันติภาพ) เดินไปครับ</w:t>
      </w:r>
    </w:p>
    <w:p>
      <w:pPr>
        <w:pStyle w:val="BodyText"/>
      </w:pPr>
      <w:r>
        <w:t xml:space="preserve">(อาจารย์สุธิรา) ไกลไหมครับ</w:t>
      </w:r>
    </w:p>
    <w:p>
      <w:pPr>
        <w:pStyle w:val="BodyText"/>
      </w:pPr>
      <w:r>
        <w:t xml:space="preserve">(นักศึกษาชาย) ก็ไกลพอสมควรครับ</w:t>
      </w:r>
    </w:p>
    <w:p>
      <w:pPr>
        <w:pStyle w:val="BodyText"/>
      </w:pPr>
      <w:r>
        <w:t xml:space="preserve">(อาจารย์สุธิรา) ไกลพในหอหรือตรงไหนลูก</w:t>
      </w:r>
    </w:p>
    <w:p>
      <w:pPr>
        <w:pStyle w:val="BodyText"/>
      </w:pPr>
      <w:r>
        <w:t xml:space="preserve">(สันติภาพ) ไกลครับ นี่ถามอันนี้ คือ ความจำ ถามสันติภาพว่าอยู่โรงอาหารมีอะไรขายบ้าง จำได้ไหม</w:t>
      </w:r>
    </w:p>
    <w:p>
      <w:pPr>
        <w:pStyle w:val="BodyText"/>
      </w:pPr>
      <w:r>
        <w:t xml:space="preserve">(สันติภาพ) มีร้านข้าวแกง</w:t>
      </w:r>
    </w:p>
    <w:p>
      <w:pPr>
        <w:pStyle w:val="BodyText"/>
      </w:pPr>
      <w:r>
        <w:t xml:space="preserve">(อาจารย์สุธิรา) มีร้านข้าวแกง มีอะไรอีกลูก</w:t>
      </w:r>
    </w:p>
    <w:p>
      <w:pPr>
        <w:pStyle w:val="BodyText"/>
      </w:pPr>
      <w:r>
        <w:t xml:space="preserve">(สันติภาพ) ร้านก๋วยเ</w:t>
      </w:r>
    </w:p>
    <w:p>
      <w:pPr>
        <w:pStyle w:val="BodyText"/>
      </w:pPr>
      <w:r>
        <w:t xml:space="preserve">(อาจารย์สุธิรา) มีร้านก๋วยเตี๋ยว เห็นไหมคะ</w:t>
      </w:r>
    </w:p>
    <w:p>
      <w:pPr>
        <w:pStyle w:val="BodyText"/>
      </w:pPr>
      <w:r>
        <w:t xml:space="preserve">(อาจารย์สุธิรา) ลักษณะนี้จะเป็นรู้แล้ว ว่าโรงอาหารมีนั่นก็คือจำ อาจจะสันติภาพไม่เห็นแต่รู้ได้อย่างไร ใครพาไปหรือมีใครบอกตอนแรกน่ะ</w:t>
      </w:r>
    </w:p>
    <w:p>
      <w:pPr>
        <w:pStyle w:val="BodyText"/>
      </w:pPr>
      <w:r>
        <w:t xml:space="preserve">(นักศึกษาชาย) ก็เพื่อนพาไปครับผม</w:t>
      </w:r>
    </w:p>
    <w:p>
      <w:pPr>
        <w:pStyle w:val="BodyText"/>
      </w:pPr>
      <w:r>
        <w:t xml:space="preserve">(อาจารย์สุธิรา) อ๋อเพื่อนพาไปแล้วเพื่อนบอกใช่ไหม ส่วนใหญ่ทางไปโรงอาหาร เลี้ยวครั้งเดียวแล้วก็ตรงไปเลย ก็จะจำครับ</w:t>
      </w:r>
    </w:p>
    <w:p>
      <w:pPr>
        <w:pStyle w:val="BodyText"/>
      </w:pPr>
      <w:r>
        <w:t xml:space="preserve">(อาจารย์สุธิรา) อ๋อ เดี๋ยวนี้ไปเองได้แล้วใช่ไหมครับ โอเค เดี๋ยวถามคนอื่นต่อ ใครยังไม่ได้กิน จันทกานต์ยังไม่ได้กิน สิริรัตน์ยังไม่ได้กิน Alphabetgod ก็ยังไม่ได้กิน นพกิต แฝด ๆ แฝดอยู่ไหนเอ่ยแฝดนะแฝด กินข้าวกับอะไร แกงหน่อไม้แต่เช้าเลย แกงหน่อไม้อย่างเดียวหรือใครทำให้กิน อร่อยไหม อร่อย คนอื่น ส่วนใหญ่ยังไม่ได้กินนะ มีกินไม่กี่คนเอง เลยถามต่อไม่ได้เลย อดิศรก็ยังไม่ได้กิน เพิ่งตื่นใช่ไหมสภาพด อดิศรก็ยังไข้าวเช้ายังไม่ได้กวริษาก็ยังไม่ได้กิน เพิ่งพากันตื่น ถามอดิศร ทำไมวันนี้ตื่นสาย ตื่นสาย วริศาล่ะตื่นสายหรือ ทำไมถึงเข้าห้องช้า เน็ตหลุดอีกแล้ว ถามธัญลักษณ์ก็ได้ ธัญลักษณ์อยู่ไหน หันหนีตลอดเลยลูก หันหนีกล้องตลอดเลยลูกฉัน ฮัลโหล อยู่ด้วยกัน 2 คนนี้ อยู่บ้านหรืออยู่หอ มันดูอะไรนะ</w:t>
      </w:r>
    </w:p>
    <w:p>
      <w:pPr>
        <w:pStyle w:val="BodyText"/>
      </w:pPr>
      <w:r>
        <w:t xml:space="preserve">(ล่าม) อาจารย์ขา พอดีล่ามไม่เห็นกล้องของธัญลักษณ์น่ะค่ะ</w:t>
      </w:r>
    </w:p>
    <w:p>
      <w:pPr>
        <w:pStyle w:val="BodyText"/>
      </w:pPr>
      <w:r>
        <w:t xml:space="preserve">(อาจารย์สุธิรา) น้องเปิดอยู่นะ น้องใส่เสื้อแดง-ดำค่ะ เห็นไหมคะ</w:t>
      </w:r>
    </w:p>
    <w:p>
      <w:pPr>
        <w:pStyle w:val="BodyText"/>
      </w:pPr>
      <w:r>
        <w:t xml:space="preserve">(ล่าม) ไม่เห็นน่ะค่ะ เห็นแต่วริษา</w:t>
      </w:r>
    </w:p>
    <w:p>
      <w:pPr>
        <w:pStyle w:val="BodyText"/>
      </w:pPr>
      <w:r>
        <w:t xml:space="preserve">(อาจารย์สุธิรา) สัญญาณเน็ต น่าจะเป็นที่สัญญาณเน็ต ของเราขึ้นอยู่นะ อย่างนั้น จันทกานต์ล่ะคะ เสื้อเหลือง สีหูสีตาสภาพเพิ่งตื่น</w:t>
      </w:r>
    </w:p>
    <w:p>
      <w:pPr>
        <w:pStyle w:val="BodyText"/>
      </w:pPr>
      <w:r>
        <w:t xml:space="preserve">(ล่าม) เสื้อเหลือง ๆ</w:t>
      </w:r>
    </w:p>
    <w:p>
      <w:pPr>
        <w:pStyle w:val="BodyText"/>
      </w:pPr>
      <w:r>
        <w:t xml:space="preserve">(ล่าม) ไม่เห็นพอดีว่าหนูเปิดจากจอโน้ตบุกน่ะค่ะ</w:t>
      </w:r>
    </w:p>
    <w:p>
      <w:pPr>
        <w:pStyle w:val="BodyText"/>
      </w:pPr>
      <w:r>
        <w:t xml:space="preserve">(อาจารย์สุธิรา) อ๋อ แต่อาจารย์ก็เขาปักหมุดอยู่นะ เสื้อเหลืองน่ะค่ะ จันทกานต์ เจ้าอบ ๆ ตื่นสาย นอนดึกหรือ Ցทำอะไรอยู่ ทพำՑՑำไมวันนี้เข้าเรียนสาย ค่อยชัดน่ะ เขาทำภาษามือเลยดูยากเหมือนกัน พอพี่ล่ามบอกไม่เห็นกล้องน้อง น่าจะเป็นของสัญญาณเน็ต เห็นไม่ชัดเหมือนกัน</w:t>
      </w:r>
    </w:p>
    <w:p>
      <w:pPr>
        <w:pStyle w:val="BodyText"/>
      </w:pPr>
      <w:r>
        <w:t xml:space="preserve">(ล่าม) หนูเห็นวริษาน่ะค่ะ</w:t>
      </w:r>
    </w:p>
    <w:p>
      <w:pPr>
        <w:pStyle w:val="BodyText"/>
      </w:pPr>
      <w:r>
        <w:t xml:space="preserve">(อาจารย์สุธิรา) ค่ะ ๆ ไม่เป็นไรค่ะ แหม่ปิดกล้องอีกแล้ว ภากรณ์</w:t>
      </w:r>
    </w:p>
    <w:p>
      <w:pPr>
        <w:pStyle w:val="BodyText"/>
      </w:pPr>
      <w:r>
        <w:t xml:space="preserve">(ล่าม) อันนี้หูหนวกหรือเปล่าคะภากรณ์</w:t>
      </w:r>
    </w:p>
    <w:p>
      <w:pPr>
        <w:pStyle w:val="BodyText"/>
      </w:pPr>
      <w:r>
        <w:t xml:space="preserve">(อาจารย์สุธิรา) ภากรณ์หูหนวกค่ะ หายไปไหนแล้ว ฮัลโหล ๆ ภากรณ์หายไปแล้ว ไปกินข้าวหรือไง ถามว่ากินข้าวหรือยัง รีบไปกินข้าวกันเลยทีเดียวเชียว ไม่เป็นอะไรนะคะ เดี๋ยวไปต่อนะคะ ดูสไลด์เราต่อ เมื่อกี้ที่ถามไปก็คือเป็นการแสดงผลลัพธ์ใช่ไหม ถามจากสิ่งที่เด็ก ๆ รับมาเมื่อเช้า ก็คือผ่านการกิน กินอะไรเข้าไป ก็พิมพ์ตอบหรือเขียนตอบก็ได้ บางคนตอบยังไม่ได้กินเลย บางคนก็ตอบว่ากินข้าวมันไก่ บางคนตอบมาม่าเกาหลีนะคะ เหมือนสันติภาพบอกข้าวมันไก่ก็เลยถามต่อ ไปซื้อที่ไหน เห็นไหมคะ แล้วรู้ได้อย่างไรว่าโรงอาหารมีอะไร สันติภาพนี่มีความจำมีความรู้จากการที่เพื่อนพาไป เพราะเป็นเด็กปี 1 มาอยู่นี่ยังไม่รู้ใช่ไหมโรงอาหารอยู่ตรงไหน พอเพื่อนพาไปเขารู้เขาจำได้ก็มีความรู้ขึ้นมานะคะ ก็คือในส่วนของคนนะคะ ทีนี้ถ้าทำเป็นตารางให้เห็นนะคะ เพื่อเปรียบเทียบกระบวนการทำงานของคนกับคอมพิวดเตՑՑเՑՑเตอร์นะคะ คนจะทำงานผ่านประสาทสัมผัสทั้ง ถ ՑՑ5 ก็คือตา, หู, จมูก, ปาก แล้วก็มือนะคะ ส่วนอคՑՑคอมพิวเตอร์นี่นะคะ ผ่านไՑՑՑՑՑՑ ผ่านคีย์บอร์ด ผ่านเมาส์ ผ่านอุปกรณ์ที่สำหรับรับข้อมูลՑՑՑՑՑՑՑՑՑรับข้อมูลของคอมพิวเตอร์นั่นเองนะคะ ส่วนการประมวลผลหรือ Process ถ้าเป็นคนก็ใช้สมองในการ Process นี่เอง ส่วนคอมพิวเตอร์สมองของคอมพิวเตอแร์ՑՑՑร์กՑ ก็คือ ซีพียู นั่นเองนะคะ เห็นไหมคะ ลักษณะของคอมพิวเตอร์ก็ทำงานՑՑՑՑՑทำงานเรียนแบบมาจากคนนี่ล่ะ ก็ต้องมีสมองในการประมวลผลแล้วก็ต้องมีหน่วยความจำเพื่อเก็บถูกไหมคะ เพื่อนՑเห็ՑՑก็บ เก็บข้อมูล มี HarddkisՑՑՑ isk ไว้สำหรับเดกՑՑก็บ Ց ที่จะเกี่ยวกับการประมวลผลนี่เองนะตՑคะ ตามยุคตามสมัยนะคะ ทีนี้มาดูในส่วนของการแสดงผล ถ้าเป็นคน วิธีการจะแสดงผลลัพธ์ของคน ก็คือใช้วิธีพูด วิธีอ่าน วิธีเขียด ՑՑน หรือใช้การเคลื่อนไหวนะคะ หรือท่าทางนั่นเองนะคะ เหมือนเด็กหูพูดไม่ได้ อ่านไม่ได้ ก็ใช้ภาษามือ กใՑ็ใช้การเคลื่อนไหวหรือท่าท่างจากภาษามือนะคะ จะแสดงผ่านหน้าจอหรือผ่านเครื่องพมิพՑՑՑิมพ์นะคะ นะคะ หรือถ้ายังไม่แสดงหรือถ้ายังไม่แสดง เก็บไว้ใน Harddisk ก็ได้อย่างนี้นะคะ ทีนี้สิ่งเรารู้ไปแล้วว่าคอมพิวเตอร์ทำงานอย่างไร ทีนี้เราจะทำให้คอมพิวเตอร์ทำงานได้โดยวิธีการเขียนโปรแกรมนี่ มะันՑՑՑՑัՑมันต้องมีขั้นตอนนะคะ ขั้นตอนการเขียนโปรแกรมคอมพิวเตอร์มีอยู่ด้วยกัน 5 ขึ้นՑՑՑั้นตอนՑՑՑՑՑՑՑขั้นตอน อยู่ ๆ เขียนเลยไม่ได้นะ บอกแล้ว คอมพิวเตอร์นี่ อยู๋Ց่ ๆ ทำเองไม่ได้ ทำด้วยตัวเองไม่ได้เห็นไหมคะ คนจะต้องเป็นคนควบคุมหรือสังผՑՑ่งผՑการเ้Ցท่านั้น หลักในการเขียนโปรแกรมหรือพัฒนาโปรแกรมมี 5ՑՑՑՑมี 5 ขั้นนะคะ หลักสำคัญ ๆ นี่ ก็คือ 1. จะต้องมีการวางแผนก่อนยนՑՑนะคะ อยู่ดี ๆ จะไปสั่งมันทำ้เลՑՑՑเลยไม่ได้่Ցนะ สั่งคอมพิวเตอร์ใำՑห้ทำงานเลยไม่ได้ เพราะՑՑՑՑՑเพราะคอมพิวเตอร์บางอย่าง ทำงานได้เป็นบางอย่าง เหมือนคอมพิวเตอร์ PC กับ โน้ตบุก หรือเป็น Taplet เห็นไหมคะ ที่ลักษณะที่เป็น Tablet ลักษณะการทำงานก็แตกต่างกันใช่ไหมคะ เพราะถ้าคอมพิวเตอร์ PC ถ้าจอคอมพิวเตอร์ไม่ใช่เՑเป็นแบบทัศกՑกนีՑՑีน นะคะ ถ้าใครใช้มือถือน่ะ ลักษณะՑՑՑՑՑՑลักษณะของมันจะมีทัชสรกีบՑՑՑՑกรัՑีนใช่ไหม การรับข้อมูลของมือถือนี่ก็มีลักษณะคล้ายคอมพิวเตอร์เหมือนกันนะคะ แต่ทำงานได้ไม่เยอะเท่าคอมพิวเตอร์ว่าอย่างนั้นเถอะนะคะ ที่Ցนี้มาดู Ց ขั้นแรกวางแผน ต้องวางแผนให้มันก่อนว่าเราต้องการให้คอมพิวเตอร์ทำอะไร เราต่องՑՑ้ՑՑՑต้องมีแผนให้มันเสียก่อน มีแผนเสร็จทำอะไรต่อ ต้องมาวิเคราะห์ค่ะ วิเคราะห์ปัญหา แผนจะเกิดจากไหน เกิดจากการที่เกิดปัญหาขึ้นมาเสียก่อน อยู่ ๆ จะเขียนโปรแกรม 1 โปรแกรมนี่ ไม่ใช่นึกอยากจะเจขՑՑขียนก็เขียน ไม่ใช่ ส่วนใหญ่ที่เราจะเขียนโปรแกรมคอมพิวเตอร์ขึ้นมา ก็คือ 1. เพื่อพัฒนาระบบหรือแปՑก้ปัญหาที่คนไม่สามารถไปทำงานได้อะไรอย่างนี้ จะเป็นลักษณะนั้นนะคะ พอทำแผนเสร็จมาวิเคราะห์ปัญหาก่อนนะคะ เมื่อรู้ปัญหาแล้ว วิเคราะห์ปัญหาว่าปัญหาที่ได้นี่เป็นอะไรอย่างไรนี่ เราก็ต้องมาออกแบบให้มัน ดีไซน์นั่นเՑՑนเอง ดีไซน์ให้คอมพิวเตอร์ทำงานนั่นเองนะคะ ออกแบบว่าจะให้คอมพิวเตอร์ทำงานอย่างไรนะคะ เมื่อรู้ขั้นตอนการออกแบบแล้ว เราก็มาՑՑՑՑՑՑՑเราก็มาพัฒนาโปรแกรม ซึ่งใส่ՑՑՑในส่วยยՑՑนของการพัฒนาโปรแกรมนี่มีขั้นตอนย่อย ๆ อีก 3 ขั้นตอน ก็คือ 1. เขียนเห็นไหมคะ เขียนเสียก่อน เขียนเสร็จทำอะไร ทดสอบค่ะ ก็คือเอาโปรแกรมที่เราสՑทดสอบนี่ไปทดสอบก่อน ทดสอบเพื่ออะไร เพื่อหาข้อผิดพลาดหรือ De buxՑՑՑՑbuhՑՑՑCoding เมื่อ Coding เสร็จให้ Testing ก็คือทดสอบ เทสต์เสร็จ ก็ดู Debug เป็นไปไม่ได้ว่า เขียนฌՑโปรแกรมแล้วไม่มี Bug ไม่มี Debuging น่พՑะ ปกติเขียนโปรแอกรՑՑՑกรมนี่ มนՑันจะต้องมีปัญหาเสมอนะคะ มันจะต้องมี Debuging เสมอ ครั้งแรกนี่จะต้องติด รՑลืมนั่นลืทՑมนี่ ตรงนั้นภาพไปตรงนี้ภาพไปอย่างนี้นะคะ และสุดทาՑ้ายใน ՑՑՑ ในขั้นตอนการพัฒนา ก็คือเมื่อเกิดข้อผิดพลาดนี่มันก็จะวนย้อนกลับไปก่อนนะคะ ว่าจะต้องไปดูที่โต้ดՑՑՑค้ดใหม่ แՑโค้ด ใหม่ Testing ใหม่ แล้วก็เอามาเทสต์ใหม่ แล้วก็มาดู Debugging ใหม้ เมื่อมันไม่มีปัญหาอะไรแล้วนี่ นำไปใช้งานได้นี่ มันจะอยู่ พอใช้ ๆ ไปมันก็จะไปอยุ๋ทีՑՑՑ่ՑՑู่ที่ขีՑั้นՑՑՑՑมาถึงขั้นตอนสุดท้ายก็คือต้องมีการรักษาโปรแกรมนะคะ ต้องคอยหมั่น อาจจะมีการดูแลรักษาในทีนี้อาจจะไม่ใช้ՑՑՑՑՑՑไม่ใช่ทำความสะอาดนะ ของโปรแกรมก็จะเช่นՑՑՑՑ เช่น มันจะอยู่ พอใช้ ๆ ไปมันก็จะไปอยู่ที่มาถึงขั้นตอนสุดท้ายก็คือต้องมีการรักษาโปรแกรมนะคะ ต้องคอยหมั่น อาจจะมีการดูแลรักษาในทีนี้อาจจะไม่ใช่ทำความสะอาดนะ ของโปรแกรมก็จะ เช่น มีอะไรเพิ่มไหม ก็คือต้องมีการอัปเดตข้อมูล เหมือน วินโดวส์ น่ะ เห็นไหม เดี๋ยวนี้ วินโดวส์ อัปเดตบ่อยใช่ไหมคะ บางทีทุกเดือน บางทีอะไรนะ 2 อาทิตย์ 3 อาทิตย์ มันจะอยู่ในส่วนของการดูแลรักษาโปรแกรมนะคะ มันจะมีการอัปเดตของมัน ก็คือเพื่อพัฒนาตัวโปรแกรมให้ทำงานได้ดียิ่งขึ้นนะคะ นนี่ก็คือขั้นตอนที่เราจะต้องจำไว้นะคะ นั่นก็คือหลักในการเขียนโปรแกรมของเรานั่นเอง ทีนี้ในส่วนของการพัฒนาโปรแกรมนะคะ เรามาดูรายละเอียดมันว่า Planning นี่ เห็นไหมคะ ได้มีการอธิบายไว้ว่า Planing การวางแผนนะคะ วางแผนเราจะวางแผนได้อย่างไร ก็คือเราจะต้องมองปัญหาก่อน หาปัญหา หาขั้นตอน หาเครื่องมือนะคะ คือ เราจะต้องรู้ก่อนว่าสิ่งที่เราจะทำนี่ เรามีเครื่องมือพร้อมไหม ต้องมาตรวจสอบหน่วยงาน สมมติหน่วยงานหน่วยงานหนึ่งนี่ ต้องการพัฒนาโปรแกรมขึ้นมา 1 โปรแกรมนี่ อยู่ ๆ ทำเลยไม่ได้ เพราะอะไร เพราะเราต้องไปดูก่อนว่าสิ่งที่จะใช้ในการเขียนโปรแกรมหลัก ๆ ก็คือ 1. เครื่องใช่ไหมคะ เราต้องมีคอมพิวเตอร์ เพราะเขียนโปรแกรมด้วยมือไม่ได้ มันต้องเขียนด้วยคอมพิวเตอร์เท่านั้น เพราะถ้าเขียนด้วยมือ เราจะไม่สามารถ Tastting เมื่อ Testing ไม่ได้ เราก็ Debuging ไม่ได้ ก็หาข้อผิดพลาดไม่ได้นะคะ เพราะฉะนั้น การเขียนโปรแกรม เราจะ… วิชาเรามันถึงเป็นวิชาปฏิบัติ เพราะมันต้องใช้คอมพิวเตอร์เขียนนะคะ เขียนด้วยมือไม่ได้นะคะ ไอ้การเขียนด้วยมือน่ะ คือ เขียนตอนไปสอบ เป็นความรู้ความจำแล้วอันนั้นน่ะ แต่ในทางปฏิบัติแล้วมันต้องใช้วิธีเขียนด้วยคอมพิวเตอร์นะคะ ก็คือเราต้องมาดู เรามีเครื่องไม้เครื่องมืออะไร มีโปรแกรมอะไร วางแผนว่าถ้าไม่มีจะทำอย่างไรนะคะ จะใช้อะไรมาช่วย หรือต้องหาอะไรมาเพิ่ม ต้องมีการวางแผนนะคะ เสร็จแล้ว วิเคราะห์ปัญหา เห็นไหมคะ วิเคราะห์ตามอะไรเห็นไหม วิเคราะห์ตามการทำงานของคอมพิวเตอร์เลย วิเคราะห์ว่าสิ่งที่เราต้องการ Input Specification หรือการระบุข้อมูลเข้า เห็นไหม ต้องวิเคราะห์ให้เหมือนเราต้องคิดว่าตอนนี้เราเป็นคอมพิวเตอร์ สิ่งที่เราจะ… สิ่งที่คอมพิวเตอร์จะรับมีอะไรบ้าง จะป้อนอะไรเข้าไปให้คอมพิวเตอร์บ้าง เห็นไหมคะ นั่นก็คือวิเคราะห์ส่วนของการระบุข้อมูลเข้า จะป้อนอะไรให้มันนะคะ ทีนี้ เมื่อมองสิ่งที่ป้อนเข้าไป ต้องมามองสิ่งที่ออกมา ก็คือเมื่อเอาข้อมูลนี้เข้าไป อยากได้อะไรออกมา การระบุข้อมูลออก Output Specification ก็คือต้องดูจากอะไร ต้องดูจากสิ่งที่นำเข้า เอาอะไรเข้าไป แล้วก็มาดูที่ผลลัพธ์ที่เราอยากให้คอมพิวเตอร์แสดงผลออกมาน่ะค่ะ เราอยากให้คอมพิวเตอร์แสดงอะไรออกมา ต้องมาวิเคราะห์แล้วว่าอยากให้คอมพิวเตอร์ทำอะไรได้ แสดงอะไรได้นะคะ ก็จะเป็นส่วนของ Out put Speff นะคะ และเมื่อรู้ว่าป้อนอะไรเข้าไป ผลลัพธ์จะเป็นอย่างไร ทีนี้มาดูการประมวลผลนะคะ เราจะต้องมากำหนด มันจะต้องประมวลผลอย่างไร จะต้องดูวิธีการให้เครื่องมันประมวลผล กำหนดให้เครื่องมันคิด เห็นไหมคะ คอมพิวเตอร์มันทำเองไม่ได้ เราต้องสั่งเขา เพราะฉะนั้น ก่อนที่เราจะสั่งเขาได้เราก็ต้องเข้าใจการทำงานของคอมพิวเตอร์ก่อนนะคะ เพราะฉะนั้น องค์ประกอบที่จะทำให้คอมพิวเตอร์ทำงานได้นะคะ สิ่งที่เราจะให้คอมพิวเตอร์ได้มีอยู่แค่ 3 ส่วนที่บอก ก็คือ Input Output แล้วก็ Process จะย้ำเสมอ ให้ท่องเลย ๆ เมื่อมี Input เข้ามา เสร็จแล้วทำอะไร เสร็จแล้วเมื่อรับ Input เข้ามาแล้ว คอมพิวเตอร์ก็จะประมวลผล ก็คือ Process นะคะ Process เพื่ออะไร ก็คือเพื่อแสดงผล ก็คือเอาต์พุต เห็นไหมคะ ก็คือ Process แล้วก็ Out ย uՑ put แต่ตอนวิเคราะห์จะต้องดูจาก Input Output แล้วก็ Process ขั้นตอนการวิเคราะห์จะคิดอีกมุมหนึ่งนะะค แต่การทำงานของคอมพิวเตอร์จะเรียงตามขั้น ก็คือป้อนข้อมูลเข้าไป ประมวลผล แล้วก็แสดงผลนะคะ ก็คือ Input Process แล้วก็ Output แต่ในขั้นตอนการวิเคราะห์นี่ เราจะต้องเริ่มจากอินพุต เอาต์พุต แล้วก็โพรนะคะ ต่างกัน อย่ ทีนี้เมื่อรู้แล้วเห็นไหมคะ พอวิเคราะห์ออกมาแล้ว ตัวนี้ล่ะค่ะ ที่จะเป็นหลักในการจะเขียนโปรแกรมได้นี่ ไม่ใช่วิเคราะห์เสร็จ ไปนั่งคีย์เขียนโปรแกรมไม่ใช่นะคะ เราจะต้องมาทำการออกแบบให้มันเสียก่อน ออกแบบ ไม่ใช่ออกแบบให้มัน ออกให้คนนี่ล่ะ ออกแบบให้มนุษย์นี่นะคะ เพราะอะไร เพราะเราจะต้อง… หลักการออกแบบในคอมพิวเตอร์นี่นะคะ ในภาษาคอมพิวเตอร์ เราจะใช้คำว่า</w:t>
      </w:r>
      <w:r>
        <w:t xml:space="preserve"> </w:t>
      </w:r>
      <w:r>
        <w:t xml:space="preserve">“</w:t>
      </w:r>
      <w:r>
        <w:t xml:space="preserve">อัลกอริธึม</w:t>
      </w:r>
      <w:r>
        <w:t xml:space="preserve">”</w:t>
      </w:r>
      <w:r>
        <w:t xml:space="preserve">เด็ก ๆ จะต้องจำคำนี้นะคะ เพราะคำนี้ถ้าถามถึงอัลกอริทึมของคอมพิวเตอร์หมายถึงอะ เด็ก ๆ จะต้องเข้าใจให้ได้ก่อนนะคะ ทีนี้ อัลกอริธึมของคอมพิวเตอร์ที่เราจะเรียนนี่ วิธีทำมันจะมี 3 ลักษณะ ก็คือแบบที่ 1 เป็นการบรรยายนะคะ Narative Discription ใช้คำพูดใช้วิธีการบรรยายออกมาเปเด็ก ๆจะต้องเขียนเขียนอัลกอริทึมออกมา 1. นใช้วิธีการเขียน เขียนแบบไหน แบบบรรนั่นก็คืออัลกอริทึมแบบบรรยายนะคะ ทีนี้มาดูอัลกอริทึมแบบต่อไป แบบเป็นผังลำดับงานหรือที่เรี Flowchart ก่อนจะเรียน ได้ให้ไปค้นคำนี้มาแล้วใช่ไหมคะ อัลกอริทึม Flowchart อันดับสุดท้ายรหัสจำลองหรือ Psมันจะอ่านว่า Psudo code นะคะ มาดูในส่วนของ Flowchart น ตัวนี้เราจะใช้วิธีเขียนเป็นรูปภาพแสดงขั้นตอนนะคะ ก็คือเราจะต้องทำรูปภาพที่แสดงให้เห็นขั้นตอนการทำงานของโปรแกรม หรือการแก้ปัญหาของโปรแกรมนั่นเองนะคะ แล้ว ตัวต่อมา Psudo Code Psuedo code ตัวนี้ ตัวเริ่มต้นของการเขียนโปรแกรมนะคะ นะคะ จะเป็นคำข้อความ ที่แสดงเขียน… เขียนแสดงขั้นตอนการทำงานของโปรแกเขียนได้เป็นภาษาไทยหรือภาษาอังกฤษ แต่แม่จะสอนให้เขียนเป็นภาษาอังกฤษ แล้วมันจะต่อเนื่องไปยังเขียนโปรแกรมด้วยได้ง่าย แล้วก็ฝึกภาษาอังกฤษไปด้วยในตัว สิ่งที่เด็ก ๆ จะต้องใช้เพิ่มนะคะก็คือต้องหัดใช้ กูเกิล แปล เวลาเราเรียนนี่ เปิดไว้เลย กูเกิล แปลภาษา เพราะเราจะต้องเอาคำศัพท์คอมพิวเตอร์มาใช้ คำศัพท์มันก็จะเป็นภาษาอังกฤษนะคะ เพราะเวลาตั้งชื่อตัวแปรนี่ คอมพิวเตอร์จะไม่รู้จักการสั่งงานที่เป็นภาษาไทยนะ คอมพิวเตอร์มันจะทำงานผ่านภาษาอังกฤษเท่านั้นนะคะ เพราะฉะนั้น เราՑՑՑเราจะต้องหมั่นใช้โปรแกรม Google xcՑՑแปล Ցภาษาให้ՑՑՑ ให้คล่อՑอง ให้ไว ๆ สิ่งที่อยากให้เด็ก ๆ เรียนเพิ่ม ฝึกหัดเพิ่มเติม ก็คือฝึกพิมพ์ดีดนะคะ พิมพ์คอมพิวเตอร์น่ะค่ะ เพื่อให้พิมพ์เร็ว เพราะว้่า่ՑՑՑՑՑเวลาเขียน เวลาเรา Coding น่ะค่ะ เมื่อกีเՑ้อธ 4ՑՑՑธิบายถึงรูปแบบของอัลกอริทึมที่เราจะทำกันไปแล้วนะคะ ลองมาดูความหมายของอังกอՑՑՑลกอริธีՑึมอՑอีกทีหนึ่งนะคะ อัลกอริทึมมันก็คือการอธิบายน่ะ อธิบยՑ่ยՑՑายการทำงานของฌՑโปรแกรม โดยต้องอธิบายให้เป็นขั้นตอนนะคะ ՑՑՑՑՑนะคะ คอมพิวเตอร์มันจะทำงสนՑՑานเป็นขั้นเป็นตอนเท่านั้นนะคะ มันจะไม่เหมือนคนน่ะ คนนี่ เวลาเขียนอัลกอริทึม สมมตินะคะ สมมติ สมมติอยากให้เด็ก ๆ เมื่อเช้า เมื่อเช้า เมื่อเช้า เดลาՑՑชาพล เรามี Case Study เՑเพราะจากการกินข้าวเช้าเมื่อเช่าՑՑ้า เดชาพล มาม่าเกาหลีต้มหรืออย่างไรลูก</w:t>
      </w:r>
    </w:p>
    <w:p>
      <w:pPr>
        <w:pStyle w:val="BodyText"/>
      </w:pPr>
      <w:r>
        <w:t xml:space="preserve">(นักศึกษาชาย) เป็นՑՑՑՑՑՑՑՑՑՑՑՑՑՑՑՑՑՑ</w:t>
      </w:r>
    </w:p>
    <w:p>
      <w:pPr>
        <w:pStyle w:val="BodyText"/>
      </w:pPr>
      <w:r>
        <w:t xml:space="preserve">(เดชาพล) เป็นแบบต้ՑՑՑՑՑՑՑՑՑՑՑՑՑՑՑՑՑՑ</w:t>
      </w:r>
    </w:p>
    <w:p>
      <w:pPr>
        <w:pStyle w:val="BodyText"/>
      </w:pPr>
      <w:r>
        <w:t xml:space="preserve">(เดชาพล) ต้มครับ แบบเป็นซองน่ะครับ</w:t>
      </w:r>
    </w:p>
    <w:p>
      <w:pPr>
        <w:pStyle w:val="BodyText"/>
      </w:pPr>
      <w:r>
        <w:t xml:space="preserve">(อาจารย์สุธิรา) สมมติ สมมตินะคะ ตอนนี้อยากใหՑՑให้เดชาพลยังไม่ให้เขียน จะให้อธิบายการทำมาม่าเกลาหลีของเดชาพล</w:t>
      </w:r>
    </w:p>
    <w:p>
      <w:pPr>
        <w:pStyle w:val="BodyText"/>
      </w:pPr>
      <w:r>
        <w:t xml:space="preserve">(เดชาพล) ก็คือ…</w:t>
      </w:r>
    </w:p>
    <w:p>
      <w:pPr>
        <w:pStyle w:val="BodyText"/>
      </w:pPr>
      <w:r>
        <w:t xml:space="preserve">(อาจารย์สุธิรา) ลองอธืบายՑՑՑՑิบายให้เพื่อนฟังสิ</w:t>
      </w:r>
    </w:p>
    <w:p>
      <w:pPr>
        <w:pStyle w:val="BodyText"/>
      </w:pPr>
      <w:r>
        <w:t xml:space="preserve">(นักศึกษาชาย) ขั้นแรก ก็คือตՑต้มน้ำ</w:t>
      </w:r>
    </w:p>
    <w:p>
      <w:pPr>
        <w:pStyle w:val="BodyText"/>
      </w:pPr>
      <w:r>
        <w:t xml:space="preserve">(อาจารย์สุธิรา) ต้มน้ำก่อน</w:t>
      </w:r>
    </w:p>
    <w:p>
      <w:pPr>
        <w:pStyle w:val="BodyText"/>
      </w:pPr>
      <w:r>
        <w:t xml:space="preserve">(เดชาพลผՑ) มีกาแบบเร็วอยู่ครับ ก็ต้ม แล้วพอน้ำเดือดแล้วก็ฉัՑีกซองน่ะครับ แล้วก็เอาเส้นในเช้าไปՑՑՑՑՑข้าไปในถ้วยนะครับ แล้วก็ՑՑก็เอาน้ำร้อนที่เดือดเมื่อกี้ใส่เข้าไป แล้วก็เอาฝาปิดถเยՑՑ้ยՑวยคับՑՑรับ แล้วก็รอให้เส้นมันสุกครับ เส้นมันพร้อมที่จะกินได้แล้วครับ ก็ไปՑՑไปเทน้ำออกแล้วก็ใส่เครื่องปรุงครับ แล้วก็ถึงขึ้ՑՑՑขั้นตอนการกินแล้วครับ</w:t>
      </w:r>
    </w:p>
    <w:p>
      <w:pPr>
        <w:pStyle w:val="BodyText"/>
      </w:pPr>
      <w:r>
        <w:t xml:space="preserve">(อาจารย์สุธิรา) ถึงขันՑ้นตอนการกินแล้วครับ โอเค นี่คือวิธีของเดชาพลนะ เดี๋ยวแม่จะลองถามเพื่อนคนอื่น เอาใครดี ลองให้เด็ฏՑกหูบ้าง พี่แฝด แฝดนะ ถามแฝดนะ ถ้าจะต้มมาม่า แฝดนะครับ ถ้าจะต้อՑมมาม่า แฝดจะทำอย่างไรՑՑՑՑՑՑՑՑՑՑՑՑՑՑแฝดจะทำอย่างไร ต้มมาม่าเป็นอՑ ๆ ฟม ՑՑՑՑไหม ทีนี้เราไม่ได้ยินเสียงล่าม</w:t>
      </w:r>
    </w:p>
    <w:p>
      <w:pPr>
        <w:pStyle w:val="BodyText"/>
      </w:pPr>
      <w:r>
        <w:t xml:space="preserve">(ล่าม) ขอโทษทีค่ะ ลืมเปิด Must ค่ะ คือ ขอโทษค่ะ</w:t>
      </w:r>
    </w:p>
    <w:p>
      <w:pPr>
        <w:pStyle w:val="BodyText"/>
      </w:pPr>
      <w:r>
        <w:t xml:space="preserve">(อาจารย์สุธิรา) ไม่เป็นอะไร ๆ</w:t>
      </w:r>
    </w:p>
    <w:p>
      <w:pPr>
        <w:pStyle w:val="BodyText"/>
      </w:pPr>
      <w:r>
        <w:t xml:space="preserve">(อาจารย์สุธิรา) ก็ՑՑՑՑՑՑՑՑՑՑՑՑՑՑՑՑՑՑ</w:t>
      </w:r>
    </w:p>
    <w:p>
      <w:pPr>
        <w:pStyle w:val="BodyText"/>
      </w:pPr>
      <w:r>
        <w:t xml:space="preserve">(ล่าม) ก็ทำบ่อยยอู่ՑՑՑอՑՑอยู่ครับ</w:t>
      </w:r>
    </w:p>
    <w:p>
      <w:pPr>
        <w:pStyle w:val="BodyText"/>
      </w:pPr>
      <w:r>
        <w:t xml:space="preserve">(อาจารย์สุธิรา) อย่างนั้นแฝดลองอธิบายวิธีต้มมาม่าของแฝดให้ฟังหน่อย บอกขั้นตอนՑՑՑՑՑՑՑขั้นตอนการต้มมาม่า ดՑอันดับแรกทำอะไรก่อน</w:t>
      </w:r>
    </w:p>
    <w:p>
      <w:pPr>
        <w:pStyle w:val="BodyText"/>
      </w:pPr>
      <w:r>
        <w:t xml:space="preserve">(ล่าม) ไม่ใช่ ๆ ՑՑՑՑՑՑՑՑՑไม่ใช่ เขา เดี๋ยวนะ อยาก… แปՑบบไหน อีกที มาม่า Ց มาม่ารู้ไหม มาม่า</w:t>
      </w:r>
    </w:p>
    <w:p>
      <w:pPr>
        <w:pStyle w:val="BodyText"/>
      </w:pPr>
      <w:r>
        <w:t xml:space="preserve">(ล่าม) ต้มน่ะ วิธีทำแบบไหน ขั้นตอน ทำแบบไหน มาม่านะครับ ก็เทน้ำՑ้ำՑՑՑ้ำร้อนน่ะครับ ใส่เข้าไป กดน้ำร้อนแล้วก็รอนะครับ แล้วก็คนแล้วกՑՑՑՑՑแล้วก็พักเอาไว้ครับ แล้วก็หมดครับ</w:t>
      </w:r>
    </w:p>
    <w:p>
      <w:pPr>
        <w:pStyle w:val="BodyText"/>
      </w:pPr>
      <w:r>
        <w:t xml:space="preserve">(อาจารย์สุธิรา) โอเค เห็นไหม ของเดชาพลต้มก็คือต้มน้ำก่อนนะ ขึՑั้นตอนเวลาบอก แՑบอกว่ากดน้ำร้อนเลย เห็นไหม แฝดจะข้ามขั้นตอนกՑหนึ่งไป ก็คือไปต้มน้ำร้อนก่อน เห็นไหมคะ อัลกอริทึมนี่จะเป็นการบอกขั้นตอนการทำงานนี่เองนะคะ ซึ่งในՑՑในความเป็นจริงนี่ ถ้าไม่บอกเหมือนแปՑฝดคՑน่ะ ข้ามขั้นตอนการต้มน้ำร้อนย ՑՑ ในฐานที่เข้าใจ คือ เข้ามีน้ำร้อนอยู่แล้วเขาเลยข้ามขั้นตอนนี้ ให้นึกถึงถ้าเป็นคอมพิวเตอร์น่ะ อยู่ดี ๆ นึกออกนะ น้ำมันไม่ร้อนเราจะต้มมาม่าได้ไหม ไม่ได้ใช่ไหมคะ ก็คืออัลกอริทึมนี่จะเป็นการบอกขั้นตอน ซึ่งมันจะต้องทำอย่างไรให่Ց้เราได้กินมาม่า ก็คือบอกขั้นตอนว่าแต่ไม่ใช่วิธีการกินՑՑՑՑՑՑՑՑՑՑวิธีการกินดิบ นึกออกนะ เพราะวՑแม่บอกว่าต้มมาม่าใช่ไหมคะ คือ ถ้ากินดิบเด็ก ๆ บอกเปิดซฮงՑՑองแกะมาม่ากินอย่างนี้ แต่อันนี้เราอยากՑՑՑՑՑาว่าถ้าเราจะกินต้มมาม่า ลองใหม่ ขอลองอีกคนนหึ่ՑՑՑՑหนึ่ง วริษาสิ เห็นพี่เขาไหม</w:t>
      </w:r>
    </w:p>
    <w:p>
      <w:pPr>
        <w:pStyle w:val="BodyText"/>
      </w:pPr>
      <w:r>
        <w:t xml:space="preserve">(ล่าม) ตาฟ้า</w:t>
      </w:r>
    </w:p>
    <w:p>
      <w:pPr>
        <w:pStyle w:val="BodyText"/>
      </w:pPr>
      <w:r>
        <w:t xml:space="preserve">(อาจารย์สุธิรา) เอาเป็นแม่เอՑՑՑՑՑՑน… ไม่เอาต้มมาม่าแล้ว เอาเป็นไข่เจียว ทำไข่เขียวՑՑՑՑจียวสิ เคยทำไข่เจียวไหม วริษา</w:t>
      </w:r>
    </w:p>
    <w:p>
      <w:pPr>
        <w:pStyle w:val="BodyText"/>
      </w:pPr>
      <w:r>
        <w:t xml:space="preserve">(ล่าม) มีค่ะ เคยทำค่ะ</w:t>
      </w:r>
    </w:p>
    <w:p>
      <w:pPr>
        <w:pStyle w:val="BodyText"/>
      </w:pPr>
      <w:r>
        <w:t xml:space="preserve">(อาจารย์สุธิรา) ไหนลองบอกสิถ้าวริศาจะทำเՑไข่เดีՑՑจียววริศาจะทำอย่างไร สัญญาณกล่Ց้องวิรՑՑริษาไม่ต่ՑՑՑ่ค่อยดี</w:t>
      </w:r>
    </w:p>
    <w:p>
      <w:pPr>
        <w:pStyle w:val="BodyText"/>
      </w:pPr>
      <w:r>
        <w:t xml:space="preserve">(ล่าม) ก็จะตอกไข่ก่อนนะคะ แล้วก็ใช้ส้อม เหยาะซิอิ้ว แล้วก็คนอร์นะคะ ตีผสมกันค่ะ แล้วก็ตั้งกระทะนะคะ ՑՑՑՑՑՑՑՑՑՑՑՑՑՑตั้งกระทะนะคะ ร้อน แล้วก็เทไข่ที่เมื่อกี้ผสมนะคะ แล้วก็… ขอโทษนะ ภาษามือ</w:t>
      </w:r>
    </w:p>
    <w:p>
      <w:pPr>
        <w:pStyle w:val="BodyText"/>
      </w:pPr>
      <w:r>
        <w:t xml:space="preserve">(อาจารย์สุธิรา) สัญญาณมือไม่ค่อยชัด</w:t>
      </w:r>
    </w:p>
    <w:p>
      <w:pPr>
        <w:pStyle w:val="BodyText"/>
      </w:pPr>
      <w:r>
        <w:t xml:space="preserve">(ล่าม) มือมՑมัน</w:t>
      </w:r>
    </w:p>
    <w:p>
      <w:pPr>
        <w:pStyle w:val="BodyText"/>
      </w:pPr>
      <w:r>
        <w:t xml:space="preserve">(อาจารย์สุธิรา) ภาพมันไหว กล้องมันไว</w:t>
      </w:r>
    </w:p>
    <w:p>
      <w:pPr>
        <w:pStyle w:val="BodyText"/>
      </w:pPr>
      <w:r>
        <w:t xml:space="preserve">(ล่าม) ค่ะ เอาใหม่เลยนะคะ ก็ՑՑก็จะมีการตอกไข่ค่ะ ลงในถ้วยนะคะ แล้วก็ใส่น้ำปลาค่ะ แล้วก็ใส่เครื่องปรุงต่าง ๆ แล้วก็ใช้ส้อมคนนะคะ สวՑ้อมตีไข่น่ะค่ะ จากนั้นก็จะวางกระทะลงบนเตา รอՑՑแล้วก็รอให้กระทะเดือดนะคะ แล้วก็ใส่ใช่ ՑՑՑข่ՑՑՑไข่แล้วก็เราก็จะโป๊ะใส่ข้าวค่ะ เจียวไขเสร็จแล้วก็จะโปะใส่ข้าว</w:t>
      </w:r>
    </w:p>
    <w:p>
      <w:pPr>
        <w:pStyle w:val="BodyText"/>
      </w:pPr>
      <w:r>
        <w:t xml:space="preserve">(อาจารย์สุธิรา) นี่อธิบายละเอียดนะคะ วริศาอะՑธิบายละเอียด ปรุง ใช้ส้อมด้วย บอกด้วยว่าใช้ส้อมตีนะคะ เดี๋ยวลองภากรณ์บ้าง ภากรณ์เคยกินไข่ไหม ลองเปรียบเทียบผู้ชายกับผู้หญิง ภากรณ์ได้ยินไหมครับ</w:t>
      </w:r>
    </w:p>
    <w:p>
      <w:pPr>
        <w:pStyle w:val="BodyText"/>
      </w:pPr>
      <w:r>
        <w:t xml:space="preserve">(ล่าม) คนหูหนวก หรือคนหู…</w:t>
      </w:r>
    </w:p>
    <w:p>
      <w:pPr>
        <w:pStyle w:val="BodyText"/>
      </w:pPr>
      <w:r>
        <w:t xml:space="preserve">(อาจารย์สุธิรา) หูหนวก ๆ เสื้อสีเทา</w:t>
      </w:r>
    </w:p>
    <w:p>
      <w:pPr>
        <w:pStyle w:val="BodyText"/>
      </w:pPr>
      <w:r>
        <w:t xml:space="preserve">(ล่าม) สักครู่นะคะ เดี๋ยวล่ามขอตรึงแป๊บนะคะ น้องเสื้อสีเทา ภากรณ์ หูตึงน่ะค่ะ</w:t>
      </w:r>
    </w:p>
    <w:p>
      <w:pPr>
        <w:pStyle w:val="BodyText"/>
      </w:pPr>
      <w:r>
        <w:t xml:space="preserve">(อาจารย์สุธิรา) เคยทำไข่เจียวไหม ก็ทำครับ แต่ส่วนใหญ่จะเป็น ใส่น้ำปลาครับ ให้มันเค็ม</w:t>
      </w:r>
    </w:p>
    <w:p>
      <w:pPr>
        <w:pStyle w:val="BodyText"/>
      </w:pPr>
      <w:r>
        <w:t xml:space="preserve">(อาจารย์สุธิรา) ให้มันเค็็ม</w:t>
      </w:r>
    </w:p>
    <w:p>
      <w:pPr>
        <w:pStyle w:val="BodyText"/>
      </w:pPr>
      <w:r>
        <w:t xml:space="preserve">(ล่าม) ดู ๆ ก่อน ใจเย็น ๆ เดี๋ย ๆ ๆ</w:t>
      </w:r>
    </w:p>
    <w:p>
      <w:pPr>
        <w:pStyle w:val="BodyText"/>
      </w:pPr>
      <w:r>
        <w:t xml:space="preserve">(อาจารย์สุธิรา) มืออย่างไว</w:t>
      </w:r>
    </w:p>
    <w:p>
      <w:pPr>
        <w:pStyle w:val="BodyText"/>
      </w:pPr>
      <w:r>
        <w:t xml:space="preserve">(ล่าม) เดี๋ยว ๆ ใจเย็น ๆ</w:t>
      </w:r>
    </w:p>
    <w:p>
      <w:pPr>
        <w:pStyle w:val="BodyText"/>
      </w:pPr>
      <w:r>
        <w:t xml:space="preserve">(อาจารย์สุธิรา) ช้า ๆ</w:t>
      </w:r>
    </w:p>
    <w:p>
      <w:pPr>
        <w:pStyle w:val="BodyText"/>
      </w:pPr>
      <w:r>
        <w:t xml:space="preserve">(ล่าม) ช้า ๆ หน่อยกล้อง…</w:t>
      </w:r>
    </w:p>
    <w:p>
      <w:pPr>
        <w:pStyle w:val="BodyText"/>
      </w:pPr>
      <w:r>
        <w:t xml:space="preserve">(ล่าม) ใจเย็น ๆ</w:t>
      </w:r>
    </w:p>
    <w:p>
      <w:pPr>
        <w:pStyle w:val="BodyText"/>
      </w:pPr>
      <w:r>
        <w:t xml:space="preserve">(อาจารย์สุธิรา) กล้องนี่แบบ อยากให้แบบ</w:t>
      </w:r>
    </w:p>
    <w:p>
      <w:pPr>
        <w:pStyle w:val="BodyText"/>
      </w:pPr>
      <w:r>
        <w:t xml:space="preserve">(ล่าม) ใจเย็น ๆ เดี๋ยวแบบเราจะล่ามพูดด้วย a-m เริ่ม ไข่เจียวทำไหน วิธีไข่เจียวของคุณน่ะ an หูตึงอธิบายเลยภาษามือ ครับ ก็จะรอให้น้ำมันร้อน ไข่เจียวนะ มีหมูเกี่ยวกับแบบไหน อ๋อ มีใส่หมูสับ</w:t>
      </w:r>
    </w:p>
    <w:p>
      <w:pPr>
        <w:pStyle w:val="BodyText"/>
      </w:pPr>
      <w:r>
        <w:t xml:space="preserve">(อาจารย์สุธิรา) มีใส่หมูสับด้วยโอเค ใส่หมูสับ เอาใหม่</w:t>
      </w:r>
    </w:p>
    <w:p>
      <w:pPr>
        <w:pStyle w:val="BodyText"/>
      </w:pPr>
      <w:r>
        <w:t xml:space="preserve">(ล่าม) อธิบายใหม่</w:t>
      </w:r>
    </w:p>
    <w:p>
      <w:pPr>
        <w:pStyle w:val="BodyText"/>
      </w:pPr>
      <w:r>
        <w:t xml:space="preserve">(อาจารย์สุธิรา) ทำใหม่ ๆ ทำช้า ๆ down แม่จะได้ดูด้วย ภากรณ์นี่ก็เน็ตไม่ดี</w:t>
      </w:r>
    </w:p>
    <w:p>
      <w:pPr>
        <w:pStyle w:val="BodyText"/>
      </w:pPr>
      <w:r>
        <w:t xml:space="preserve">(ล่าม)</w:t>
      </w:r>
    </w:p>
    <w:p>
      <w:pPr>
        <w:pStyle w:val="BodyText"/>
      </w:pPr>
      <w:r>
        <w:t xml:space="preserve">(อาจารย์สุธิรา) น้ำปลาไหม เค็มไหม</w:t>
      </w:r>
    </w:p>
    <w:p>
      <w:pPr>
        <w:pStyle w:val="BodyText"/>
      </w:pPr>
      <w:r>
        <w:t xml:space="preserve">(ล่าม) น้ำปลาหรือ ครับ bir น้ำปลานะครับ</w:t>
      </w:r>
    </w:p>
    <w:p>
      <w:pPr>
        <w:pStyle w:val="BodyText"/>
      </w:pPr>
      <w:r>
        <w:t xml:space="preserve">(อาจารย์สุธิรา) ใส่น้ำปลา</w:t>
      </w:r>
    </w:p>
    <w:p>
      <w:pPr>
        <w:pStyle w:val="BodyText"/>
      </w:pPr>
      <w:r>
        <w:t xml:space="preserve">(ล่าม) ต่อ ๆ แล้วก็น้ำมันรอให้มันร้อน</w:t>
      </w:r>
    </w:p>
    <w:p>
      <w:pPr>
        <w:pStyle w:val="BodyText"/>
      </w:pPr>
      <w:r>
        <w:t xml:space="preserve">(อาจารย์สุธิรา) รอให้มันร้อน</w:t>
      </w:r>
    </w:p>
    <w:p>
      <w:pPr>
        <w:pStyle w:val="BodyText"/>
      </w:pPr>
      <w:r>
        <w:t xml:space="preserve">(อาจารย์สุธิรา) ต่อครับ ต่อ</w:t>
      </w:r>
    </w:p>
    <w:p>
      <w:pPr>
        <w:pStyle w:val="BodyText"/>
      </w:pPr>
      <w:r>
        <w:t xml:space="preserve">(ล่าม) ต่อ</w:t>
      </w:r>
    </w:p>
    <w:p>
      <w:pPr>
        <w:pStyle w:val="BodyText"/>
      </w:pPr>
      <w:r>
        <w:t xml:space="preserve">(อาจารย์สุธิรา) ทำต่อ ๆ tr</w:t>
      </w:r>
    </w:p>
    <w:p>
      <w:pPr>
        <w:pStyle w:val="BodyText"/>
      </w:pPr>
      <w:r>
        <w:t xml:space="preserve">(ล่าม) อะไรเอ่ย เย็น or รอให้มันร้อนใช่ไหม น้ำมัน แล้วทำต่อไหน แดงเป็นจุด ๆ mi มะเขือหรือ</w:t>
      </w:r>
    </w:p>
    <w:p>
      <w:pPr>
        <w:pStyle w:val="BodyText"/>
      </w:pPr>
      <w:r>
        <w:t xml:space="preserve">(อาจารย์สุธิรา) ใส่มะเขือเทศด้วย or มะเขือเทศหรือแครอต สีแดง</w:t>
      </w:r>
    </w:p>
    <w:p>
      <w:pPr>
        <w:pStyle w:val="BodyText"/>
      </w:pPr>
      <w:r>
        <w:t xml:space="preserve">(ล่าม) ส้ม ๆ หรือแดง ๆ ก็ยังย้ำว่าแดง ๆ เป็นจุด ๆ อยู่นะคะ</w:t>
      </w:r>
    </w:p>
    <w:p>
      <w:pPr>
        <w:pStyle w:val="BodyText"/>
      </w:pPr>
      <w:r>
        <w:t xml:space="preserve">(อาจารย์สุธิรา) พริกไหม</w:t>
      </w:r>
    </w:p>
    <w:p>
      <w:pPr>
        <w:pStyle w:val="BodyText"/>
      </w:pPr>
      <w:r>
        <w:t xml:space="preserve">(ล่าม) เผ็ดหรือ a ใส่พริกหรือ</w:t>
      </w:r>
    </w:p>
    <w:p>
      <w:pPr>
        <w:pStyle w:val="BodyText"/>
      </w:pPr>
      <w:r>
        <w:t xml:space="preserve">(ล่าม) เผ็ดเปล่า</w:t>
      </w:r>
    </w:p>
    <w:p>
      <w:pPr>
        <w:pStyle w:val="BodyText"/>
      </w:pPr>
      <w:r>
        <w:t xml:space="preserve">(อาจารย์สุธิรา) เผ็ด</w:t>
      </w:r>
    </w:p>
    <w:p>
      <w:pPr>
        <w:pStyle w:val="BodyText"/>
      </w:pPr>
      <w:r>
        <w:t xml:space="preserve">(ล่าม) ใช่ ถูกพริกแบบไหน อันนี้ดูเหมือนไม่ค่อยได้ภาษามือน่ะค่ะ</w:t>
      </w:r>
    </w:p>
    <w:p>
      <w:pPr>
        <w:pStyle w:val="BodyText"/>
      </w:pPr>
      <w:r>
        <w:t xml:space="preserve">(อาจารย์สุธิรา) ภากรณ์เรียนที่ไหนนะ ur</w:t>
      </w:r>
    </w:p>
    <w:p>
      <w:pPr>
        <w:pStyle w:val="BodyText"/>
      </w:pPr>
      <w:r>
        <w:t xml:space="preserve">(ล่าม) น้อง ๆ</w:t>
      </w:r>
    </w:p>
    <w:p>
      <w:pPr>
        <w:pStyle w:val="BodyText"/>
      </w:pPr>
      <w:r>
        <w:t xml:space="preserve">(อาจารย์สุธิรา) น้องเรียนโรงเรียนอะไรถามหน่อย</w:t>
      </w:r>
    </w:p>
    <w:p>
      <w:pPr>
        <w:pStyle w:val="BodyText"/>
      </w:pPr>
      <w:r>
        <w:t xml:space="preserve">(ล่าม) ถามเมื่อก่อนเรียนโรงเรียนไหน ar หูตึง โรงเรียนไม่มีเลยหรือ</w:t>
      </w:r>
    </w:p>
    <w:p>
      <w:pPr>
        <w:pStyle w:val="BodyText"/>
      </w:pPr>
      <w:r>
        <w:t xml:space="preserve">(อาจารย์สุธิรา) ไม่มีได้อย่างไร จบม. 6 อไม่มีเลยหรือ</w:t>
      </w:r>
    </w:p>
    <w:p>
      <w:pPr>
        <w:pStyle w:val="BodyText"/>
      </w:pPr>
      <w:r>
        <w:t xml:space="preserve">(อาจารย์สุธิรา) จบ ม. 6 อยู่</w:t>
      </w:r>
    </w:p>
    <w:p>
      <w:pPr>
        <w:pStyle w:val="BodyText"/>
      </w:pPr>
      <w:r>
        <w:t xml:space="preserve">(ล่าม) ม. 6</w:t>
      </w:r>
    </w:p>
    <w:p>
      <w:pPr>
        <w:pStyle w:val="BodyText"/>
      </w:pPr>
      <w:r>
        <w:t xml:space="preserve">(อาจารย์สุธิรา) เรียนที่ไหน</w:t>
      </w:r>
    </w:p>
    <w:p>
      <w:pPr>
        <w:pStyle w:val="BodyText"/>
      </w:pPr>
      <w:r>
        <w:t xml:space="preserve">(ล่าม) ม.6 เรียนที่ไหน หูตึง ถาม เออ ใช่ ถาม โรงเรียนเมื่อก่อน เรียนที่ไหน ก็ยังตอบน้ำปลาอยู่ เดี๋ยวก่อน</w:t>
      </w:r>
    </w:p>
    <w:p>
      <w:pPr>
        <w:pStyle w:val="BodyText"/>
      </w:pPr>
      <w:r>
        <w:t xml:space="preserve">(อาจารย์สุธิรา) ไม่เข้าใจคำถามเราแน่เลย ใช่หรือ จบอุดรหรือ</w:t>
      </w:r>
    </w:p>
    <w:p>
      <w:pPr>
        <w:pStyle w:val="BodyText"/>
      </w:pPr>
      <w:r>
        <w:t xml:space="preserve">(ล่าม) เมื่อก่อนเรียน เรียนที่ไหน</w:t>
      </w:r>
    </w:p>
    <w:p>
      <w:pPr>
        <w:pStyle w:val="BodyText"/>
      </w:pPr>
      <w:r>
        <w:t xml:space="preserve">(ล่าม) เรียนที่ไหน เรียน</w:t>
      </w:r>
    </w:p>
    <w:p>
      <w:pPr>
        <w:pStyle w:val="BodyText"/>
      </w:pPr>
      <w:r>
        <w:t xml:space="preserve">(ล่าม) เขาทำ กศ. เขาทำ ก. ไก่ โรงเรียนหูหนวก ig ป่ะ มหาวิทยาลัย อศอก. มหาวิทยาลัย narr ถาม เมื่อก่อน ที่ไหน อด.</w:t>
      </w:r>
    </w:p>
    <w:p>
      <w:pPr>
        <w:pStyle w:val="BodyText"/>
      </w:pPr>
      <w:r>
        <w:t xml:space="preserve">(อาจารย์สุธิรา) ไม่ใช่อุดร เมื่อก่อนเรียนที่ไหน เรียนที่ไหน and สก. เขาทำ ส. เสือ ก. ไก่ เมื่อก่อนเคยเรียนหรือ โสต นนท</w:t>
      </w:r>
    </w:p>
    <w:p>
      <w:pPr>
        <w:pStyle w:val="BodyText"/>
      </w:pPr>
      <w:r>
        <w:t xml:space="preserve">(บุรี) นนท์</w:t>
      </w:r>
    </w:p>
    <w:p>
      <w:pPr>
        <w:pStyle w:val="BodyText"/>
      </w:pPr>
      <w:r>
        <w:t xml:space="preserve">(อาจารย์สุธิรา) โสตนน</w:t>
      </w:r>
    </w:p>
    <w:p>
      <w:pPr>
        <w:pStyle w:val="BodyText"/>
      </w:pPr>
      <w:r>
        <w:t xml:space="preserve">(ทบุรี)</w:t>
      </w:r>
    </w:p>
    <w:p>
      <w:pPr>
        <w:pStyle w:val="BodyText"/>
      </w:pPr>
      <w:r>
        <w:t xml:space="preserve">(ล่าม) นนทรีใช่หรือเปล่า</w:t>
      </w:r>
    </w:p>
    <w:p>
      <w:pPr>
        <w:pStyle w:val="BodyText"/>
      </w:pPr>
      <w:r>
        <w:t xml:space="preserve">(อาจารย์สุธิรา) อยู่นนทบุรีหรือ</w:t>
      </w:r>
    </w:p>
    <w:p>
      <w:pPr>
        <w:pStyle w:val="BodyText"/>
      </w:pPr>
      <w:r>
        <w:t xml:space="preserve">(ล่าม) พิมพ์ให้หน่อยได้ไหม พิมพ์โรงเรียนเมื่อก่อนเรียนไหน</w:t>
      </w:r>
    </w:p>
    <w:p>
      <w:pPr>
        <w:pStyle w:val="BodyText"/>
      </w:pPr>
      <w:r>
        <w:t xml:space="preserve">(อาจารย์สุธิรา) พิมพ์ได้ไหม</w:t>
      </w:r>
    </w:p>
    <w:p>
      <w:pPr>
        <w:pStyle w:val="BodyText"/>
      </w:pPr>
      <w:r>
        <w:t xml:space="preserve">(ล่าม) พิมพ์ในนี้ พิมพ์น่ะ</w:t>
      </w:r>
    </w:p>
    <w:p>
      <w:pPr>
        <w:pStyle w:val="BodyText"/>
      </w:pPr>
      <w:r>
        <w:t xml:space="preserve">(อาจารย์สุธิรา) พิมพ์ในแช็ตน่ะ</w:t>
      </w:r>
    </w:p>
    <w:p>
      <w:pPr>
        <w:pStyle w:val="BodyText"/>
      </w:pPr>
      <w:r>
        <w:t xml:space="preserve">(ล่าม) พิมพ์ ๆ ๆ ๆ ๆ ๆ มีพิมพ์น่ะ พิมพ์ในนี้ ทำไมอันนี้ดูไม่ค่อยเข้าใจมือ ใช่ค่ะ</w:t>
      </w:r>
    </w:p>
    <w:p>
      <w:pPr>
        <w:pStyle w:val="BodyText"/>
      </w:pPr>
      <w:r>
        <w:t xml:space="preserve">(อาจารย์สุธิรา) เจ้าแฝด เพื่อนเจ้าแฝดนะ</w:t>
      </w:r>
    </w:p>
    <w:p>
      <w:pPr>
        <w:pStyle w:val="BodyText"/>
      </w:pPr>
      <w:r>
        <w:t xml:space="preserve">(ล่าม) เดี๋ยวหนูลองถามแฝดแป๊บนะคะ</w:t>
      </w:r>
    </w:p>
    <w:p>
      <w:pPr>
        <w:pStyle w:val="BodyText"/>
      </w:pPr>
      <w:r>
        <w:t xml:space="preserve">(อาจารย์สุธิรา) นี่</w:t>
      </w:r>
    </w:p>
    <w:p>
      <w:pPr>
        <w:pStyle w:val="BodyText"/>
      </w:pPr>
      <w:r>
        <w:t xml:space="preserve">(ล่าม) แฝด ๆ แฝดถามหน่อย เพื่อนน่ะ หูตึงน่ะ ชื่อภาษามือไหน ชื่อภาษามืออันนี้ค่ะ</w:t>
      </w:r>
    </w:p>
    <w:p>
      <w:pPr>
        <w:pStyle w:val="BodyText"/>
      </w:pPr>
      <w:r>
        <w:t xml:space="preserve">(อาจารย์สุธิรา) ภากรณ์</w:t>
      </w:r>
    </w:p>
    <w:p>
      <w:pPr>
        <w:pStyle w:val="BodyText"/>
      </w:pPr>
      <w:r>
        <w:t xml:space="preserve">(ล่าม) เขาบอกได้ภาษามือน้อย น้อยน่ะครับ ภากรณ์เขาบอกแบบนั้น</w:t>
      </w:r>
    </w:p>
    <w:p>
      <w:pPr>
        <w:pStyle w:val="BodyText"/>
      </w:pPr>
      <w:r>
        <w:t xml:space="preserve">(ล่าม) เขาบอกภาษามือนิดเดียวใช่ไหม เป็นหูตึงใช่หรือเปล่า อยู่ที่โรงเรียนหูดีครับ เมื่อก่อนอยู่คนเดียว เป็นหูหนวกคนเดียว แล้วบังเอิญว่าไม่มีการเรียนภาษามือมาเลย จากนั้นสมาคม…</w:t>
      </w:r>
    </w:p>
    <w:p>
      <w:pPr>
        <w:pStyle w:val="BodyText"/>
      </w:pPr>
      <w:r>
        <w:t xml:space="preserve">(อาจารย์สุธิรา) เห็นไหมเจ้าแฝดตอบ</w:t>
      </w:r>
    </w:p>
    <w:p>
      <w:pPr>
        <w:pStyle w:val="BodyText"/>
      </w:pPr>
      <w:r>
        <w:t xml:space="preserve">(ล่าม) ใช่ ๆ</w:t>
      </w:r>
    </w:p>
    <w:p>
      <w:pPr>
        <w:pStyle w:val="BodyText"/>
      </w:pPr>
      <w:r>
        <w:t xml:space="preserve">(อาจารย์สุธิรา) เขาเป็นเพื่อนแฝดน่ะ แฝดพามาเรียนนะนี่คนนี้ โรงเรียนเมื่อก่อนเรียนหูดีใช่เปล่า ตอนนี้ ก็คือเรียนโรงเรียนหูดีมาก่อนน่ะค่ะ</w:t>
      </w:r>
    </w:p>
    <w:p>
      <w:pPr>
        <w:pStyle w:val="BodyText"/>
      </w:pPr>
      <w:r>
        <w:t xml:space="preserve">(ล่าม) อันนี้แฝดเล่าให้ฟังนะคะ</w:t>
      </w:r>
    </w:p>
    <w:p>
      <w:pPr>
        <w:pStyle w:val="BodyText"/>
      </w:pPr>
      <w:r>
        <w:t xml:space="preserve">(อาจารย์สุธิรา) ใช่ ๆ เพราะคนนี้แฝดพามาเรียน ภากรณ์น่ะแฝดเป็นคนชวนมาเรียน</w:t>
      </w:r>
    </w:p>
    <w:p>
      <w:pPr>
        <w:pStyle w:val="BodyText"/>
      </w:pPr>
      <w:r>
        <w:t xml:space="preserve">(ล่าม) เรียนที่นี่ใช่ไหม ภากรณ์น่ะ เรียนทีนี่ใช่ไหม</w:t>
      </w:r>
    </w:p>
    <w:p>
      <w:pPr>
        <w:pStyle w:val="BodyText"/>
      </w:pPr>
      <w:r>
        <w:t xml:space="preserve">(อาจารย์สุธิรา) แฝดชวนมา</w:t>
      </w:r>
    </w:p>
    <w:p>
      <w:pPr>
        <w:pStyle w:val="BodyText"/>
      </w:pPr>
      <w:r>
        <w:t xml:space="preserve">(ล่าม) โอเค ๆ เป็นห่วง</w:t>
      </w:r>
    </w:p>
    <w:p>
      <w:pPr>
        <w:pStyle w:val="BodyText"/>
      </w:pPr>
      <w:r>
        <w:t xml:space="preserve">(อาจารย์สุธิรา) ให้ถาม เดี๋ยวจะคุยไม่รู้เรื่อง คุยกับแฝด</w:t>
      </w:r>
    </w:p>
    <w:p>
      <w:pPr>
        <w:pStyle w:val="BodyText"/>
      </w:pPr>
      <w:r>
        <w:t xml:space="preserve">(ล่าม) ถามแฝดน่ะ ถามแฝดบ่อย ๆ เข้าใจไหม ฝากหน่อยภากรณ์ภาษามือแบบน้อย</w:t>
      </w:r>
    </w:p>
    <w:p>
      <w:pPr>
        <w:pStyle w:val="BodyText"/>
      </w:pPr>
      <w:r>
        <w:t xml:space="preserve">(อาจารย์สุธิรา) โอเคค่ะ ไม่เป็นไร เห็นไหมคะ อัลกอริทึมของแต่ละคน</w:t>
      </w:r>
    </w:p>
    <w:p>
      <w:pPr>
        <w:pStyle w:val="BodyText"/>
      </w:pPr>
      <w:r>
        <w:t xml:space="preserve">(ล่าม) เดี๋ยวนะครับ พอดีผมหอพักอยู่ร่วมกันครับ กินข้าวด้วยกัน เดี๋ยวผมจะช่วยดูให้นะครับ</w:t>
      </w:r>
    </w:p>
    <w:p>
      <w:pPr>
        <w:pStyle w:val="BodyText"/>
      </w:pPr>
      <w:r>
        <w:t xml:space="preserve">(อาจารย์สุธิรา) ดีมาก ๆ เยี่ยม ๆ โอเค ช่วยสอน ๆ เดี๋ยวเราจะร่วมด้วยช่วยกัน โอเค บอกเธออยู่ว่าเธอต้องพูดภากรณ์น่ะ โอเค เห็นไหมคะเมื่อกี้ ตอนที่บอกให้อธิบายขั้นตอน อัลกอริทึม ก็คือให้อธิบายขั้นตอน จะให้คอมพิวเตอร์ทำงาน ทีนี้ให้เด็ก ๆ นึกภาพ เหมือนถ้าเพื่อนบางคน โทร. อะไรตอนนี้ ถ้าใครที่ไม่เคยเจียวไข่ก็จะไม่สามารถอธิบายขั้นตอนได้นะ ว่าจะทำอย่างไรนะคะ ใช่ไหม ถ้าไม่เคยทำเลยน่ะ มันจะบอกไม่ได้ใช่ไหมคะ Pว่าการเจียวไข่นี่ 1. ต้องมีไข่แล้ว ไข่เอาไปทำอะไร ต้องเอาไปตีก่อนนะคะ Py ไข่เจียวนี่ เราต้องเอาไข่ไปตีก่อน ไม่อย่างนั้นไม่เรียกว่าไข่เจียวนะ ต่างกันนะคะ กับไข่ดาวเห็นไหมคะ เพราะฉะนั้น จะสั่งคอมพิวเตอร์ทำงานนี่ ต้องบอกให้คอมพิวเตอร์เข้าใจสิ่งที่เราจะสั่งมันด้วยนะคะ บางอย่างมันข้ามขั้นตอนไม่ได้ เหมือนจะถ้าไม่ใช้น้ำมัน มันจะไม่เรียกว่าไข่เจียวนะคะ มันต้องใช้น้ำมันช่วยใช่ไหมคะ อย่างนี้ ต้องดูว่ามีส่วนประกอบอะไร วิธีทำอย่างไร เหมือนไข่เจียวจะเจียวได้ ถ้าน้ำมันไม่ร้อนเขาบอกว่าอะไรนะ ไข่มันจะไม่ฟูใช่ไหมคะ มันดูไม่น่ากินนะ บางคนไข่เจียวใส่หมูสับด้วย เหมือนของภากรณ์ใส่หมูสับ ใส่มะเขือเทศหรือใส่พริกสักอย่างนี่นะคะ แล้วแต่นะคะ แต่สิ่งที่อยากให้รู้ ก็คือการอธิบายเราจะอธิบายอย่างไรให้เราได้ไข่เจียว 1 ฟองออกมา นั่นก็เหมือนกัน เราจะอธิบายอย่างไรได้สิ่งที่เราต้องการ ก็คือผลลัพธ์ หรือ Output นะคะ Input อะไรเข้าไปได้อะไรออกมา มองให้เห็นภาพนะคะ ว่าเราจะป้อนอะไรเข้าไปให้คอมพิวเตอร์แล้วเราอยากให้คอมพิวเตอร์แสดงอะไรออกมาให้ ส่วนการ Process นั้น ก็จะให้มันได้ผลลัพธ์นั้นออกมา ซึ่งก็คือจะเป็นขั้นตอนในการเขียนอัลกอริทึมทีนี้มาดูต่อนะคะ วิธีในการทำงานขอโปรแกรม เพื่อแก้ปัญห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หลักการเขียนโปรแกรม (ปี1)</dc:title>
  <dc:creator/>
  <cp:keywords/>
  <dcterms:created xsi:type="dcterms:W3CDTF">2021-10-06T05:42:20Z</dcterms:created>
  <dcterms:modified xsi:type="dcterms:W3CDTF">2021-10-06T05: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ตุลาคม 2564 เวลา 10.15 น.</vt:lpwstr>
  </property>
  <property fmtid="{D5CDD505-2E9C-101B-9397-08002B2CF9AE}" pid="3" name="subtitle">
    <vt:lpwstr/>
  </property>
</Properties>
</file>